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3A1B0A49">
      <w:pPr>
        <w:pStyle w:val="Title"/>
      </w:pPr>
      <w:r>
        <w:t>U.S. DEPARTMENT OF TRANSPORTATION</w:t>
      </w:r>
      <w:r>
        <w:br/>
      </w:r>
      <w:r>
        <w:br/>
      </w:r>
      <w:r w:rsidR="004C15DE">
        <w:t>GRANT AGREEMENT</w:t>
      </w:r>
      <w:r w:rsidR="00757A29">
        <w:t xml:space="preserve"> UNDER THE</w:t>
      </w:r>
      <w:r>
        <w:br/>
      </w:r>
      <w:r w:rsidR="004B4427">
        <w:t xml:space="preserve">FISCAL YEAR </w:t>
      </w:r>
      <w:r w:rsidR="00BB404A">
        <w:t>2025</w:t>
      </w:r>
      <w:r w:rsidR="003A5FD4">
        <w:t xml:space="preserve"> </w:t>
      </w:r>
      <w:r w:rsidR="3FBEBC7E">
        <w:t>BUILD</w:t>
      </w:r>
      <w:r w:rsidR="00AF5CC9">
        <w:t xml:space="preserve"> </w:t>
      </w:r>
      <w:r w:rsidR="00757A29">
        <w:t>PROGRAM</w:t>
      </w:r>
    </w:p>
    <w:p w:rsidRPr="00FB50C3" w:rsidR="004C73C7" w:rsidP="00382C01" w:rsidRDefault="004C73C7" w14:paraId="33B58327"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47F05BD4">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1883A1FD">
        <w:t>BUILD</w:t>
      </w:r>
      <w:r w:rsidR="004C15DE">
        <w:t xml:space="preserve"> </w:t>
      </w:r>
      <w:r w:rsidR="00220E69">
        <w:t>Grant</w:t>
      </w:r>
      <w:r>
        <w:t xml:space="preserve"> </w:t>
      </w:r>
      <w:r w:rsidR="005F69A5">
        <w:t>for</w:t>
      </w:r>
      <w:r w:rsidR="003B4A44">
        <w:t xml:space="preserve"> the </w:t>
      </w:r>
      <w:r w:rsidRPr="362E2A74" w:rsidR="005F69A5">
        <w:rPr>
          <w:color w:val="FF0000"/>
        </w:rPr>
        <w:t>[</w:t>
      </w:r>
      <w:r w:rsidRPr="362E2A74" w:rsidR="00C718DF">
        <w:rPr>
          <w:color w:val="FF0000"/>
        </w:rPr>
        <w:t>insert project name</w:t>
      </w:r>
      <w:r w:rsidRPr="362E2A74" w:rsidR="005F69A5">
        <w:rPr>
          <w:color w:val="FF0000"/>
        </w:rPr>
        <w:t>]</w:t>
      </w:r>
      <w:r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3CECA2CB">
      <w:pPr>
        <w:pStyle w:val="AgreementSectionSubsection"/>
      </w:pPr>
      <w:r w:rsidR="000A62C2">
        <w:rPr/>
        <w:t>(a)</w:t>
      </w:r>
      <w:r>
        <w:tab/>
      </w:r>
      <w:r w:rsidR="00B92A91">
        <w:rPr/>
        <w:t>In this agreement, “</w:t>
      </w:r>
      <w:r w:rsidRPr="58B7BE1D"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BB404A">
        <w:rPr/>
        <w:t>2025</w:t>
      </w:r>
      <w:r w:rsidR="00AF514D">
        <w:rPr/>
        <w:t xml:space="preserve"> </w:t>
      </w:r>
      <w:r w:rsidR="4C0DB0FD">
        <w:rPr/>
        <w:t>BUILD</w:t>
      </w:r>
      <w:r w:rsidR="00AF5CC9">
        <w:rPr/>
        <w:t xml:space="preserve"> Program:</w:t>
      </w:r>
      <w:r w:rsidR="0068001C">
        <w:rPr/>
        <w:t xml:space="preserve"> </w:t>
      </w:r>
      <w:r w:rsidR="00B534B5">
        <w:rPr/>
        <w:t>FTA</w:t>
      </w:r>
      <w:r w:rsidR="00AF5CC9">
        <w:rPr/>
        <w:t xml:space="preserve"> Projects</w:t>
      </w:r>
      <w:r w:rsidR="00B92A91">
        <w:rPr/>
        <w:t xml:space="preserve">,” dated </w:t>
      </w:r>
      <w:r w:rsidR="3099CD70">
        <w:rPr/>
        <w:t>November 4</w:t>
      </w:r>
      <w:r w:rsidR="00B92A91">
        <w:rPr/>
        <w:t xml:space="preserve">, </w:t>
      </w:r>
      <w:r w:rsidR="00BB404A">
        <w:rPr/>
        <w:t>2025</w:t>
      </w:r>
      <w:r w:rsidR="00B92A91">
        <w:rPr/>
        <w:t>,</w:t>
      </w:r>
      <w:r w:rsidR="00B92A91">
        <w:rPr/>
        <w:t xml:space="preserve"> which is available at</w:t>
      </w:r>
      <w:r w:rsidR="0068001C">
        <w:rPr/>
        <w:t xml:space="preserve"> </w:t>
      </w:r>
      <w:hyperlink r:id="Rf5afdfec109e4a82">
        <w:r w:rsidRPr="58B7BE1D" w:rsidR="00A44AA2">
          <w:rPr>
            <w:rStyle w:val="Hyperlink"/>
          </w:rPr>
          <w:t>https://www.transportation.gov/BUILDgrants/grant-agreements</w:t>
        </w:r>
      </w:hyperlink>
      <w:r w:rsidRPr="58B7BE1D" w:rsidR="08BA8EE2">
        <w:rPr>
          <w:color w:val="000000" w:themeColor="text1" w:themeTint="FF" w:themeShade="FF"/>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1F06F568">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2ED0F538">
        <w:t>BUILD</w:t>
      </w:r>
      <w:r>
        <w:t xml:space="preserve"> Grant, disallowing costs incurred for the Project, requiring the </w:t>
      </w:r>
      <w:r w:rsidR="007D0D86">
        <w:t>Recipient</w:t>
      </w:r>
      <w:r>
        <w:t xml:space="preserve"> to refund to the USDOT the </w:t>
      </w:r>
      <w:r w:rsidR="2ED0F538">
        <w:t>BUILD</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A</w:t>
      </w:r>
      <w:r>
        <w:br/>
      </w:r>
      <w:r>
        <w:t>Administrative Information</w:t>
      </w:r>
    </w:p>
    <w:p w:rsidR="009A33B1" w:rsidP="00201232" w:rsidRDefault="009A33B1" w14:paraId="234271DB" w14:textId="77777777">
      <w:pPr>
        <w:pStyle w:val="ScheduleSectionHeading"/>
      </w:pPr>
      <w:commentRangeStart w:id="0"/>
      <w:r>
        <w:t>Application</w:t>
      </w:r>
      <w:commentRangeEnd w:id="0"/>
      <w:r>
        <w:rPr>
          <w:rStyle w:val="CommentReference"/>
        </w:rPr>
        <w:commentReference w:id="0"/>
      </w:r>
      <w:r>
        <w:t>.</w:t>
      </w:r>
    </w:p>
    <w:p w:rsidR="009A33B1" w:rsidP="00201232" w:rsidRDefault="009A33B1" w14:paraId="4716AF1B" w14:textId="77777777">
      <w:pPr>
        <w:pStyle w:val="ScheduleSectionText"/>
      </w:pPr>
      <w:r>
        <w:t>Application Title:</w:t>
      </w:r>
      <w:r>
        <w:tab/>
      </w:r>
      <w:r w:rsidRPr="00201232">
        <w:rPr>
          <w:color w:val="FF0000"/>
        </w:rPr>
        <w:t>[insert full title of submitted application]</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BD64A9">
        <w:rPr>
          <w:rStyle w:val="CommentReference"/>
          <w:b w:val="0"/>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4"/>
      <w:r>
        <w:t xml:space="preserve">USDOT Office for Subaward and Contract </w:t>
      </w:r>
      <w:bookmarkEnd w:id="4"/>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5"/>
      <w:r>
        <w:t>Federal Award Identification Number:</w:t>
      </w:r>
      <w:r>
        <w:tab/>
      </w:r>
      <w:r w:rsidRPr="00E62DBF">
        <w:rPr>
          <w:color w:val="FF0000"/>
        </w:rPr>
        <w:t>[insert FAIN]</w:t>
      </w:r>
    </w:p>
    <w:bookmarkEnd w:id="5"/>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6"/>
      <w:commentRangeEnd w:id="6"/>
      <w:r>
        <w:rPr>
          <w:rStyle w:val="CommentReference"/>
          <w:b w:val="0"/>
        </w:rPr>
        <w:commentReference w:id="6"/>
      </w:r>
      <w:r w:rsidRPr="00B272AC">
        <w:t>.</w:t>
      </w:r>
    </w:p>
    <w:p w:rsidRPr="006F634B" w:rsidR="006F634B" w:rsidP="006F634B" w:rsidRDefault="006F634B" w14:paraId="1F7BA0F0"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64D9DDD8" w14:textId="77777777">
      <w:pPr>
        <w:pStyle w:val="ScheduleSectionHeading"/>
      </w:pPr>
      <w:r>
        <w:t>Statement of Work</w:t>
      </w:r>
      <w:commentRangeStart w:id="7"/>
      <w:commentRangeEnd w:id="7"/>
      <w:r w:rsidR="00C71A47">
        <w:rPr>
          <w:rStyle w:val="CommentReference"/>
          <w:b w:val="0"/>
        </w:rPr>
        <w:commentReference w:id="7"/>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463374" w:rsidP="362E2A74" w:rsidRDefault="00463374" w14:paraId="4A4DC2BA" w14:textId="639B3E0C">
      <w:pPr>
        <w:pStyle w:val="AwardDateBlock"/>
        <w:rPr>
          <w:color w:val="D13438"/>
          <w:szCs w:val="24"/>
        </w:rPr>
      </w:pPr>
      <w:commentRangeStart w:id="8"/>
      <w:commentRangeEnd w:id="8"/>
      <w:r>
        <w:rPr>
          <w:rStyle w:val="CommentReference"/>
        </w:rPr>
        <w:commentReference w:id="8"/>
      </w:r>
      <w:commentRangeStart w:id="9"/>
      <w:commentRangeEnd w:id="9"/>
      <w:r>
        <w:rPr>
          <w:rStyle w:val="CommentReference"/>
        </w:rPr>
        <w:commentReference w:id="9"/>
      </w:r>
      <w:r w:rsidRPr="362E2A74" w:rsidR="4DBD09B7">
        <w:rPr>
          <w:color w:val="D13438"/>
          <w:szCs w:val="24"/>
          <w:u w:val="single"/>
        </w:rPr>
        <w:t xml:space="preserve"> Budget Period End Date:[Choose the appropriate one of these two alternatives.]</w:t>
      </w:r>
    </w:p>
    <w:p w:rsidR="4DBD09B7" w:rsidP="00D776A8" w:rsidRDefault="4DBD09B7" w14:paraId="6A0A493B" w14:textId="28D07E72">
      <w:pPr>
        <w:ind w:firstLine="600"/>
        <w:rPr>
          <w:color w:val="D13438"/>
          <w:szCs w:val="24"/>
        </w:rPr>
      </w:pPr>
      <w:r w:rsidRPr="362E2A74">
        <w:rPr>
          <w:color w:val="D13438"/>
          <w:szCs w:val="24"/>
          <w:u w:val="single"/>
        </w:rPr>
        <w:t>[</w:t>
      </w:r>
      <w:r w:rsidRPr="362E2A74">
        <w:rPr>
          <w:b/>
          <w:bCs/>
          <w:color w:val="D13438"/>
          <w:szCs w:val="24"/>
          <w:u w:val="single"/>
        </w:rPr>
        <w:t>Alternative #1:</w:t>
      </w:r>
      <w:r w:rsidRPr="362E2A74">
        <w:rPr>
          <w:color w:val="D13438"/>
          <w:szCs w:val="24"/>
          <w:u w:val="single"/>
        </w:rPr>
        <w:t xml:space="preserve"> If all funds are being obligated at once:]</w:t>
      </w:r>
    </w:p>
    <w:p w:rsidR="4DBD09B7" w:rsidP="00D776A8" w:rsidRDefault="4DBD09B7" w14:paraId="06CBFD05" w14:textId="40E94FF6">
      <w:pPr>
        <w:ind w:left="600"/>
        <w:rPr>
          <w:color w:val="D13438"/>
          <w:szCs w:val="24"/>
        </w:rPr>
      </w:pPr>
      <w:r w:rsidRPr="362E2A74">
        <w:rPr>
          <w:color w:val="D13438"/>
          <w:szCs w:val="24"/>
          <w:u w:val="single"/>
        </w:rPr>
        <w:t>Budget Period End Date: MM/DD/YYYY</w:t>
      </w:r>
    </w:p>
    <w:p w:rsidR="362E2A74" w:rsidP="00D776A8" w:rsidRDefault="362E2A74" w14:paraId="2964C293" w14:textId="6A1E2F20">
      <w:pPr>
        <w:ind w:left="600"/>
        <w:rPr>
          <w:color w:val="D13438"/>
          <w:szCs w:val="24"/>
        </w:rPr>
      </w:pPr>
    </w:p>
    <w:p w:rsidR="4DBD09B7" w:rsidP="00D776A8" w:rsidRDefault="4DBD09B7" w14:paraId="5A1569D6" w14:textId="7860AB7A">
      <w:pPr>
        <w:ind w:firstLine="600"/>
        <w:rPr>
          <w:color w:val="D13438"/>
          <w:szCs w:val="24"/>
        </w:rPr>
      </w:pPr>
      <w:r w:rsidRPr="362E2A74">
        <w:rPr>
          <w:color w:val="D13438"/>
          <w:szCs w:val="24"/>
          <w:u w:val="single"/>
        </w:rPr>
        <w:t>[</w:t>
      </w:r>
      <w:r w:rsidRPr="362E2A74">
        <w:rPr>
          <w:b/>
          <w:bCs/>
          <w:color w:val="D13438"/>
          <w:szCs w:val="24"/>
          <w:u w:val="single"/>
        </w:rPr>
        <w:t>Alternative #2</w:t>
      </w:r>
      <w:r w:rsidRPr="362E2A74">
        <w:rPr>
          <w:color w:val="D13438"/>
          <w:szCs w:val="24"/>
          <w:u w:val="single"/>
        </w:rPr>
        <w:t>: If funds are to be obligated in multiple project phases:]</w:t>
      </w:r>
    </w:p>
    <w:p w:rsidR="4DBD09B7" w:rsidP="00D776A8" w:rsidRDefault="4DBD09B7" w14:paraId="73E4710C" w14:textId="549C2C4F">
      <w:pPr>
        <w:spacing w:line="259" w:lineRule="auto"/>
        <w:ind w:left="600"/>
        <w:rPr>
          <w:color w:val="D13438"/>
          <w:szCs w:val="24"/>
        </w:rPr>
      </w:pPr>
      <w:r w:rsidRPr="362E2A74">
        <w:rPr>
          <w:color w:val="D13438"/>
          <w:szCs w:val="24"/>
          <w:u w:val="single"/>
        </w:rPr>
        <w:t>Base Phase Budget Period End Date:  MM/DD/YYYY</w:t>
      </w:r>
    </w:p>
    <w:p w:rsidR="4DBD09B7" w:rsidP="00D776A8" w:rsidRDefault="4DBD09B7" w14:paraId="401AB10E" w14:textId="7F4C2EF6">
      <w:pPr>
        <w:ind w:left="600"/>
        <w:rPr>
          <w:color w:val="D13438"/>
          <w:szCs w:val="24"/>
        </w:rPr>
      </w:pPr>
      <w:r w:rsidRPr="362E2A74">
        <w:rPr>
          <w:color w:val="D13438"/>
          <w:szCs w:val="24"/>
          <w:u w:val="single"/>
        </w:rPr>
        <w:t>Option Phase 1 Budget Period End Date:  MM/DD/YYYY</w:t>
      </w:r>
    </w:p>
    <w:p w:rsidR="4DBD09B7" w:rsidP="00D776A8" w:rsidRDefault="4DBD09B7" w14:paraId="075AD142" w14:textId="3A58F672">
      <w:pPr>
        <w:ind w:left="600"/>
        <w:rPr>
          <w:color w:val="D13438"/>
          <w:szCs w:val="24"/>
        </w:rPr>
      </w:pPr>
      <w:r w:rsidRPr="362E2A74">
        <w:rPr>
          <w:color w:val="D13438"/>
          <w:szCs w:val="24"/>
          <w:u w:val="single"/>
        </w:rPr>
        <w:t>Option Phase 2 Budget Period End Date: MM/DD/YYYY</w:t>
      </w:r>
    </w:p>
    <w:p w:rsidR="362E2A74" w:rsidP="362E2A74" w:rsidRDefault="362E2A74" w14:paraId="4EB4CD3F" w14:textId="77897B19">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10"/>
      <w:r w:rsidR="00A8038B">
        <w:t>:</w:t>
      </w:r>
      <w:commentRangeEnd w:id="10"/>
      <w:r w:rsidR="00A8038B">
        <w:rPr>
          <w:rStyle w:val="CommentReference"/>
        </w:rPr>
        <w:commentReference w:id="10"/>
      </w:r>
      <w:r w:rsidR="00A8038B">
        <w:tab/>
      </w:r>
      <w:r w:rsidRPr="00090D18" w:rsidR="00A8038B">
        <w:rPr>
          <w:color w:val="FF0000"/>
        </w:rPr>
        <w:t>[insert date]</w:t>
      </w:r>
    </w:p>
    <w:p w:rsidR="00B91A7D" w:rsidP="00B91A7D" w:rsidRDefault="00B91A7D" w14:paraId="3CC2FA0D" w14:textId="77777777">
      <w:pPr>
        <w:pStyle w:val="ScheduleSectionHeading"/>
      </w:pPr>
      <w:r w:rsidRPr="00B272AC">
        <w:t xml:space="preserve">Estimated </w:t>
      </w:r>
      <w:commentRangeStart w:id="11"/>
      <w:r w:rsidRPr="00B272AC">
        <w:t>P</w:t>
      </w:r>
      <w:commentRangeEnd w:id="11"/>
      <w:r>
        <w:rPr>
          <w:rStyle w:val="CommentReference"/>
          <w:b w:val="0"/>
        </w:rPr>
        <w:commentReference w:id="11"/>
      </w:r>
      <w:r w:rsidRPr="00B272AC">
        <w:t xml:space="preserve">roject </w:t>
      </w:r>
      <w:commentRangeStart w:id="12"/>
      <w:r w:rsidRPr="005D4C4E">
        <w:t>Schedule.</w:t>
      </w:r>
      <w:commentRangeEnd w:id="12"/>
      <w:r>
        <w:rPr>
          <w:rStyle w:val="CommentReference"/>
          <w:b w:val="0"/>
        </w:rPr>
        <w:commentReference w:id="12"/>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005070AB" w14:paraId="2EABE5DE" w14:textId="77777777">
        <w:trPr>
          <w:cantSplit/>
          <w:jc w:val="center"/>
        </w:trPr>
        <w:tc>
          <w:tcPr>
            <w:tcW w:w="5760" w:type="dxa"/>
          </w:tcPr>
          <w:p w:rsidRPr="00E034CD" w:rsidR="00B91A7D" w:rsidP="005070AB" w:rsidRDefault="00B91A7D" w14:paraId="62D778E4" w14:textId="350DCCDF">
            <w:pPr>
              <w:pStyle w:val="MilestoneTableEntry"/>
              <w:rPr>
                <w:color w:val="FF0000"/>
              </w:rPr>
            </w:pPr>
            <w:r>
              <w:t>P</w:t>
            </w:r>
            <w:r w:rsidRPr="00957022">
              <w:t xml:space="preserve">lanned </w:t>
            </w:r>
            <w:r w:rsidR="00366784">
              <w:t>Project</w:t>
            </w:r>
            <w:r w:rsidRPr="00957022">
              <w:t xml:space="preserve"> </w:t>
            </w:r>
            <w:r>
              <w:t>Completion Date</w:t>
            </w:r>
            <w:r w:rsidR="00734A57">
              <w:t>:</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w:t>
      </w:r>
      <w:r w:rsidRPr="00216250">
        <w:t xml:space="preserve"> Milestone Deadlines</w:t>
      </w:r>
      <w:r>
        <w:t>.</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66488A96">
      <w:pPr>
        <w:pStyle w:val="ScheduleSectionOptionInstructions"/>
      </w:pPr>
      <w:r>
        <w:t>[</w:t>
      </w:r>
      <w:r w:rsidRPr="362E2A74"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br/>
      </w:r>
      <w:r>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40CFF747" w14:paraId="6E5EE2D1" w14:textId="07F98505">
      <w:pPr>
        <w:pStyle w:val="ScheduleSectionText"/>
        <w:rPr>
          <w:color w:val="FF0000"/>
        </w:rPr>
      </w:pPr>
      <w:r>
        <w:t>BUILD</w:t>
      </w:r>
      <w:r w:rsidR="00ED7288">
        <w:t xml:space="preserve"> Grant Amount:</w:t>
      </w:r>
      <w:r w:rsidR="00ED7288">
        <w:tab/>
      </w:r>
      <w:r w:rsidRPr="362E2A74" w:rsidR="00ED7288">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3"/>
      <w:r>
        <w:t xml:space="preserve">Approved </w:t>
      </w:r>
      <w:r w:rsidRPr="00B272AC" w:rsidR="00733517">
        <w:t xml:space="preserve">Project </w:t>
      </w:r>
      <w:commentRangeStart w:id="14"/>
      <w:r w:rsidRPr="00B272AC" w:rsidR="00733517">
        <w:t>Budget</w:t>
      </w:r>
      <w:commentRangeEnd w:id="14"/>
      <w:r w:rsidR="00C43ED0">
        <w:rPr>
          <w:rStyle w:val="CommentReference"/>
          <w:b w:val="0"/>
        </w:rPr>
        <w:commentReference w:id="14"/>
      </w:r>
      <w:commentRangeStart w:id="15"/>
      <w:r w:rsidRPr="00B272AC" w:rsidR="00733517">
        <w:t>.</w:t>
      </w:r>
      <w:bookmarkEnd w:id="13"/>
      <w:commentRangeEnd w:id="15"/>
      <w:r w:rsidR="00FA25C6">
        <w:rPr>
          <w:rStyle w:val="CommentReference"/>
          <w:b w:val="0"/>
        </w:rPr>
        <w:commentReference w:id="15"/>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8A5417" w:rsidTr="362E2A74"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6"/>
            <w:commentRangeEnd w:id="16"/>
            <w:r>
              <w:rPr>
                <w:rStyle w:val="CommentReference"/>
                <w:b w:val="0"/>
                <w:bCs w:val="0"/>
              </w:rPr>
              <w:commentReference w:id="16"/>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362E2A74" w14:paraId="38FF3CF6" w14:textId="77777777">
        <w:tc>
          <w:tcPr>
            <w:tcW w:w="0" w:type="auto"/>
          </w:tcPr>
          <w:p w:rsidR="00615BF3" w:rsidP="000C5840" w:rsidRDefault="5CED264F" w14:paraId="1929561E" w14:textId="0A70D335">
            <w:pPr>
              <w:pStyle w:val="BudgetTableText"/>
              <w:keepNext/>
              <w:spacing w:after="0"/>
            </w:pPr>
            <w:r>
              <w:t>BUILD</w:t>
            </w:r>
            <w:r w:rsidR="00615BF3">
              <w:t xml:space="preserv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362E2A74"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362E2A74"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362E2A74"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7"/>
      <w:r w:rsidRPr="002B552E">
        <w:t xml:space="preserve">Cost Classification </w:t>
      </w:r>
      <w:r w:rsidR="00745922">
        <w:t>Table</w:t>
      </w:r>
      <w:commentRangeStart w:id="18"/>
      <w:r w:rsidRPr="00B272AC" w:rsidR="00745922">
        <w:t>.</w:t>
      </w:r>
      <w:commentRangeEnd w:id="18"/>
      <w:r w:rsidR="00745922">
        <w:rPr>
          <w:rStyle w:val="CommentReference"/>
          <w:b w:val="0"/>
        </w:rPr>
        <w:commentReference w:id="18"/>
      </w:r>
    </w:p>
    <w:p w:rsidR="00745922" w:rsidP="00745922" w:rsidRDefault="00745922" w14:paraId="175AD35A" w14:textId="61D235DE">
      <w:pPr>
        <w:pStyle w:val="ScheduleSectionText"/>
      </w:pPr>
      <w:r>
        <w:t>Reserved.</w:t>
      </w:r>
    </w:p>
    <w:bookmarkEnd w:id="17"/>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2563492F">
      <w:pPr>
        <w:pStyle w:val="ScheduleSectionText"/>
      </w:pPr>
      <w:r>
        <w:rPr>
          <w:b/>
        </w:rPr>
        <w:t xml:space="preserve">None. </w:t>
      </w:r>
      <w:r>
        <w:t xml:space="preserve">The USDOT has not approved under this award any pre-award costs under 2 </w:t>
      </w:r>
      <w:r w:rsidR="00865CBE">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1C3011">
        <w:t>8</w:t>
      </w:r>
      <w:r>
        <w:t>.3(b)</w:t>
      </w:r>
      <w:r w:rsidR="0059409C">
        <w:t xml:space="preserve"> of the General Terms and Conditions</w:t>
      </w:r>
      <w:r>
        <w:t>.</w:t>
      </w:r>
    </w:p>
    <w:p w:rsidR="00A8038B" w:rsidP="00A8038B" w:rsidRDefault="00A8038B" w14:paraId="44EFFD79"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45DBEC83" w14:textId="77777777">
      <w:pPr>
        <w:pStyle w:val="ScheduleSectionText"/>
      </w:pPr>
      <w:bookmarkStart w:name="_Hlk26978694" w:id="19"/>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9"/>
      <w:r w:rsidR="00CE3B85">
        <w:t>.</w:t>
      </w:r>
    </w:p>
    <w:p w:rsidRPr="00223C96" w:rsidR="00EC5943" w:rsidP="00A8038B" w:rsidRDefault="00A8038B" w14:paraId="210D4A76" w14:textId="3A4F8E6A">
      <w:pPr>
        <w:pStyle w:val="ScheduleSectionOptionInstructions"/>
      </w:pPr>
      <w:r>
        <w:t xml:space="preserve">[To the extent possible, this </w:t>
      </w:r>
      <w:r w:rsidR="002068FB">
        <w:t xml:space="preserve">Schedule D </w:t>
      </w:r>
      <w:r>
        <w:t>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519468AF"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20"/>
            <w:commentRangeEnd w:id="20"/>
            <w:r>
              <w:rPr>
                <w:rStyle w:val="CommentReference"/>
              </w:rPr>
              <w:commentReference w:id="20"/>
            </w:r>
          </w:p>
        </w:tc>
        <w:tc>
          <w:tcPr>
            <w:tcW w:w="2158" w:type="dxa"/>
          </w:tcPr>
          <w:p w:rsidR="000A2E94" w:rsidP="00232647" w:rsidRDefault="000A2E94" w14:paraId="2925B1B7" w14:textId="77777777">
            <w:r>
              <w:t>Application</w:t>
            </w:r>
          </w:p>
        </w:tc>
        <w:tc>
          <w:tcPr>
            <w:tcW w:w="2158" w:type="dxa"/>
          </w:tcPr>
          <w:p w:rsidR="000A2E94" w:rsidP="00232647" w:rsidRDefault="769A26A2" w14:paraId="261F8562" w14:textId="19173893">
            <w:r>
              <w:t xml:space="preserve">Schedule C </w:t>
            </w:r>
          </w:p>
        </w:tc>
      </w:tr>
      <w:tr w:rsidR="000A2E94" w:rsidTr="519468AF" w14:paraId="323CB310" w14:textId="77777777">
        <w:tc>
          <w:tcPr>
            <w:tcW w:w="5034" w:type="dxa"/>
          </w:tcPr>
          <w:p w:rsidR="000A2E94" w:rsidP="00232647" w:rsidRDefault="000A2E94" w14:paraId="7967D297" w14:textId="788D2C95">
            <w:pPr>
              <w:pStyle w:val="MilestoneTableEntry"/>
            </w:pPr>
            <w:r>
              <w:t>P</w:t>
            </w:r>
            <w:r w:rsidRPr="00957022">
              <w:t xml:space="preserve">lanned </w:t>
            </w:r>
            <w:r w:rsidR="00366784">
              <w:t>Project</w:t>
            </w:r>
            <w:r w:rsidRPr="00957022">
              <w:t xml:space="preserve"> </w:t>
            </w:r>
            <w:r>
              <w:t>Completion Date:</w:t>
            </w:r>
          </w:p>
        </w:tc>
        <w:tc>
          <w:tcPr>
            <w:tcW w:w="2158" w:type="dxa"/>
          </w:tcPr>
          <w:p w:rsidR="000A2E94" w:rsidP="00232647" w:rsidRDefault="000A2E94" w14:paraId="1F06E67D" w14:textId="77777777">
            <w:pPr>
              <w:pStyle w:val="MilestoneTableEntry"/>
            </w:pPr>
            <w:r w:rsidRPr="000925BD">
              <w:rPr>
                <w:color w:val="FF0000"/>
              </w:rPr>
              <w:t>[insert date]</w:t>
            </w:r>
          </w:p>
        </w:tc>
        <w:tc>
          <w:tcPr>
            <w:tcW w:w="2158" w:type="dxa"/>
          </w:tcPr>
          <w:p w:rsidR="000A2E94" w:rsidP="00232647" w:rsidRDefault="000A2E94" w14:paraId="66C51828" w14:textId="77777777">
            <w:pPr>
              <w:pStyle w:val="MilestoneTableEntry"/>
            </w:pPr>
            <w:r w:rsidRPr="000925BD">
              <w:rPr>
                <w:color w:val="FF0000"/>
              </w:rPr>
              <w:t>[insert date]</w:t>
            </w:r>
          </w:p>
        </w:tc>
      </w:tr>
    </w:tbl>
    <w:p w:rsidR="000A2E94" w:rsidP="000A2E94" w:rsidRDefault="000A2E94" w14:paraId="5DAE424E" w14:textId="77777777"/>
    <w:p w:rsidR="000A2E94" w:rsidP="000A2E94" w:rsidRDefault="000A2E94" w14:paraId="01328DD8" w14:textId="77777777">
      <w:commentRangeStart w:id="21"/>
      <w:r w:rsidRPr="00941773">
        <w:rPr>
          <w:b/>
        </w:rPr>
        <w:t>Budget</w:t>
      </w:r>
      <w:commentRangeEnd w:id="21"/>
      <w:r w:rsidR="008C79C1">
        <w:rPr>
          <w:rStyle w:val="CommentReference"/>
        </w:rPr>
        <w:commentReference w:id="21"/>
      </w:r>
      <w:r>
        <w:t xml:space="preserve">: </w:t>
      </w:r>
    </w:p>
    <w:p w:rsidR="000A2E94" w:rsidP="000A2E94" w:rsidRDefault="000A2E94" w14:paraId="0B785357" w14:textId="77777777"/>
    <w:p w:rsidR="000A2E94" w:rsidP="000A2E94" w:rsidRDefault="000A2E94" w14:paraId="2221E91B" w14:textId="20E88442">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AD5984">
        <w:rPr>
          <w:color w:val="FF0000"/>
        </w:rPr>
        <w:t xml:space="preserve"> </w:t>
      </w:r>
      <w:r w:rsidRPr="002B284A" w:rsidR="00AD5984">
        <w:rPr>
          <w:color w:val="FF0000"/>
        </w:rPr>
        <w:t>This section should also identify Department approved budget changes that occurred after application submittal and prior to award announcement.</w:t>
      </w:r>
      <w:r w:rsidR="00AD5984">
        <w:rPr>
          <w:color w:val="FF0000"/>
        </w:rPr>
        <w:t xml:space="preserve"> </w:t>
      </w:r>
      <w:r>
        <w:rPr>
          <w:color w:val="FF0000"/>
        </w:rPr>
        <w:t xml:space="preserve"> </w:t>
      </w:r>
      <w:r w:rsidRPr="0088165B">
        <w:rPr>
          <w:color w:val="FF0000"/>
        </w:rPr>
        <w:t>]</w:t>
      </w:r>
    </w:p>
    <w:p w:rsidR="000A2E94" w:rsidP="000A2E94" w:rsidRDefault="000A2E94" w14:paraId="09F86E24" w14:textId="77777777"/>
    <w:p w:rsidR="000A2E94" w:rsidP="000A2E94" w:rsidRDefault="000A2E94" w14:paraId="1AA61530"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E33E8C" w:rsidTr="362E2A74" w14:paraId="651D36B8" w14:textId="77777777">
        <w:trPr>
          <w:tblHeader/>
          <w:jc w:val="center"/>
        </w:trPr>
        <w:tc>
          <w:tcPr>
            <w:tcW w:w="3600" w:type="dxa"/>
            <w:vMerge w:val="restart"/>
            <w:tcBorders>
              <w:right w:val="single" w:color="auto" w:sz="12" w:space="0"/>
            </w:tcBorders>
            <w:vAlign w:val="bottom"/>
          </w:tcPr>
          <w:p w:rsidRPr="00541D1B" w:rsidR="00E33E8C" w:rsidP="00E33E8C" w:rsidRDefault="00E33E8C" w14:paraId="708793CF"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E33E8C" w:rsidP="00E33E8C" w:rsidRDefault="00E33E8C" w14:paraId="1C3E6BB1" w14:textId="2D2E69D9">
            <w:pPr>
              <w:jc w:val="center"/>
              <w:rPr>
                <w:b/>
              </w:rPr>
            </w:pPr>
            <w:r w:rsidRPr="00541D1B">
              <w:rPr>
                <w:b/>
              </w:rPr>
              <w:t>Applicatio</w:t>
            </w:r>
            <w:r w:rsidRPr="0000766D">
              <w:rPr>
                <w:b/>
              </w:rPr>
              <w:t>n</w:t>
            </w:r>
            <w:commentRangeStart w:id="22"/>
            <w:commentRangeEnd w:id="22"/>
            <w:r w:rsidRPr="0000766D">
              <w:rPr>
                <w:b/>
              </w:rPr>
              <w:commentReference w:id="22"/>
            </w:r>
          </w:p>
        </w:tc>
        <w:tc>
          <w:tcPr>
            <w:tcW w:w="2880" w:type="dxa"/>
            <w:gridSpan w:val="2"/>
            <w:tcBorders>
              <w:left w:val="single" w:color="auto" w:sz="12" w:space="0"/>
              <w:bottom w:val="nil"/>
            </w:tcBorders>
            <w:vAlign w:val="center"/>
          </w:tcPr>
          <w:p w:rsidRPr="00541D1B" w:rsidR="00E33E8C" w:rsidP="00E33E8C" w:rsidRDefault="00E33E8C" w14:paraId="21B62E5C" w14:textId="77777777">
            <w:pPr>
              <w:jc w:val="center"/>
              <w:rPr>
                <w:b/>
              </w:rPr>
            </w:pPr>
            <w:r>
              <w:rPr>
                <w:b/>
              </w:rPr>
              <w:t>Schedule D</w:t>
            </w:r>
          </w:p>
        </w:tc>
      </w:tr>
      <w:tr w:rsidR="000A2E94" w:rsidTr="362E2A74" w14:paraId="03A83F97" w14:textId="77777777">
        <w:trPr>
          <w:tblHeader/>
          <w:jc w:val="center"/>
        </w:trPr>
        <w:tc>
          <w:tcPr>
            <w:tcW w:w="3600" w:type="dxa"/>
            <w:vMerge/>
            <w:vAlign w:val="center"/>
          </w:tcPr>
          <w:p w:rsidR="000A2E94" w:rsidP="00232647" w:rsidRDefault="000A2E94" w14:paraId="2CC90CA2" w14:textId="77777777"/>
        </w:tc>
        <w:tc>
          <w:tcPr>
            <w:tcW w:w="1800" w:type="dxa"/>
            <w:tcBorders>
              <w:top w:val="nil"/>
              <w:left w:val="single" w:color="auto" w:sz="12" w:space="0"/>
              <w:bottom w:val="double" w:color="auto" w:sz="4" w:space="0"/>
            </w:tcBorders>
            <w:vAlign w:val="center"/>
          </w:tcPr>
          <w:p w:rsidR="000A2E94" w:rsidP="00232647" w:rsidRDefault="000A2E94" w14:paraId="37F669E2" w14:textId="77777777">
            <w:pPr>
              <w:jc w:val="center"/>
            </w:pPr>
            <w:r>
              <w:t>$</w:t>
            </w:r>
          </w:p>
        </w:tc>
        <w:tc>
          <w:tcPr>
            <w:tcW w:w="1080" w:type="dxa"/>
            <w:tcBorders>
              <w:top w:val="nil"/>
              <w:bottom w:val="double" w:color="auto" w:sz="4" w:space="0"/>
              <w:right w:val="single" w:color="auto" w:sz="12" w:space="0"/>
            </w:tcBorders>
            <w:vAlign w:val="center"/>
          </w:tcPr>
          <w:p w:rsidR="000A2E94" w:rsidP="00232647" w:rsidRDefault="000A2E94" w14:paraId="0348E470" w14:textId="77777777">
            <w:pPr>
              <w:jc w:val="center"/>
            </w:pPr>
            <w:r>
              <w:t>%</w:t>
            </w:r>
          </w:p>
        </w:tc>
        <w:tc>
          <w:tcPr>
            <w:tcW w:w="1800" w:type="dxa"/>
            <w:tcBorders>
              <w:top w:val="nil"/>
              <w:left w:val="single" w:color="auto" w:sz="12" w:space="0"/>
              <w:bottom w:val="double" w:color="auto" w:sz="4" w:space="0"/>
            </w:tcBorders>
            <w:vAlign w:val="center"/>
          </w:tcPr>
          <w:p w:rsidR="000A2E94" w:rsidP="00232647" w:rsidRDefault="000A2E94" w14:paraId="1E704E4B" w14:textId="77777777">
            <w:pPr>
              <w:jc w:val="center"/>
            </w:pPr>
            <w:r>
              <w:t>$</w:t>
            </w:r>
          </w:p>
        </w:tc>
        <w:tc>
          <w:tcPr>
            <w:tcW w:w="1080" w:type="dxa"/>
            <w:tcBorders>
              <w:top w:val="nil"/>
              <w:bottom w:val="double" w:color="auto" w:sz="4" w:space="0"/>
            </w:tcBorders>
            <w:vAlign w:val="center"/>
          </w:tcPr>
          <w:p w:rsidR="000A2E94" w:rsidP="00232647" w:rsidRDefault="000A2E94" w14:paraId="5578502A" w14:textId="77777777">
            <w:pPr>
              <w:jc w:val="center"/>
            </w:pPr>
            <w:r>
              <w:t>%</w:t>
            </w:r>
          </w:p>
        </w:tc>
      </w:tr>
      <w:tr w:rsidR="000A2E94" w:rsidTr="362E2A74"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232647" w:rsidRDefault="000A2E94" w14:paraId="689C3FA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0A2E94" w:rsidP="00232647" w:rsidRDefault="000A2E94" w14:paraId="4D429B32" w14:textId="77777777">
            <w:pPr>
              <w:jc w:val="right"/>
            </w:pPr>
          </w:p>
        </w:tc>
        <w:tc>
          <w:tcPr>
            <w:tcW w:w="1080" w:type="dxa"/>
            <w:tcBorders>
              <w:top w:val="double" w:color="auto" w:sz="4" w:space="0"/>
              <w:bottom w:val="single" w:color="auto" w:sz="4" w:space="0"/>
              <w:right w:val="single" w:color="auto" w:sz="12" w:space="0"/>
            </w:tcBorders>
            <w:shd w:val="clear" w:color="auto" w:fill="auto"/>
            <w:vAlign w:val="bottom"/>
          </w:tcPr>
          <w:p w:rsidR="000A2E94" w:rsidP="00232647" w:rsidRDefault="000A2E94" w14:paraId="0F48A97B" w14:textId="77777777">
            <w:pPr>
              <w:jc w:val="right"/>
            </w:pPr>
          </w:p>
        </w:tc>
        <w:tc>
          <w:tcPr>
            <w:tcW w:w="1800" w:type="dxa"/>
            <w:tcBorders>
              <w:top w:val="double" w:color="auto" w:sz="4" w:space="0"/>
              <w:left w:val="single" w:color="auto" w:sz="12" w:space="0"/>
              <w:bottom w:val="single" w:color="auto" w:sz="4" w:space="0"/>
            </w:tcBorders>
            <w:shd w:val="clear" w:color="auto" w:fill="auto"/>
            <w:vAlign w:val="bottom"/>
          </w:tcPr>
          <w:p w:rsidR="000A2E94" w:rsidP="00232647" w:rsidRDefault="000A2E94" w14:paraId="719A7EC4" w14:textId="77777777">
            <w:pPr>
              <w:jc w:val="right"/>
            </w:pPr>
          </w:p>
        </w:tc>
        <w:tc>
          <w:tcPr>
            <w:tcW w:w="1080" w:type="dxa"/>
            <w:tcBorders>
              <w:top w:val="double" w:color="auto" w:sz="4" w:space="0"/>
              <w:bottom w:val="single" w:color="auto" w:sz="4" w:space="0"/>
            </w:tcBorders>
            <w:shd w:val="clear" w:color="auto" w:fill="auto"/>
            <w:vAlign w:val="bottom"/>
          </w:tcPr>
          <w:p w:rsidR="000A2E94" w:rsidP="00232647" w:rsidRDefault="000A2E94" w14:paraId="4EFE100D" w14:textId="77777777">
            <w:pPr>
              <w:jc w:val="right"/>
            </w:pPr>
          </w:p>
        </w:tc>
      </w:tr>
      <w:tr w:rsidR="000A2E94" w:rsidTr="362E2A74" w14:paraId="040A542A" w14:textId="77777777">
        <w:trPr>
          <w:jc w:val="center"/>
        </w:trPr>
        <w:tc>
          <w:tcPr>
            <w:tcW w:w="3600" w:type="dxa"/>
            <w:tcBorders>
              <w:bottom w:val="single" w:color="auto" w:sz="4" w:space="0"/>
              <w:right w:val="single" w:color="auto" w:sz="12" w:space="0"/>
            </w:tcBorders>
            <w:vAlign w:val="center"/>
          </w:tcPr>
          <w:p w:rsidRPr="004823FC" w:rsidR="000A2E94" w:rsidP="00232647" w:rsidRDefault="000A2E94" w14:paraId="2937906F" w14:textId="77777777">
            <w:pPr>
              <w:ind w:left="360"/>
            </w:pPr>
            <w:r>
              <w:t>Federal Funds</w:t>
            </w:r>
          </w:p>
        </w:tc>
        <w:tc>
          <w:tcPr>
            <w:tcW w:w="1800" w:type="dxa"/>
            <w:tcBorders>
              <w:left w:val="single" w:color="auto" w:sz="12" w:space="0"/>
              <w:bottom w:val="single" w:color="auto" w:sz="4" w:space="0"/>
            </w:tcBorders>
            <w:vAlign w:val="bottom"/>
          </w:tcPr>
          <w:p w:rsidR="000A2E94" w:rsidP="00232647" w:rsidRDefault="000A2E94" w14:paraId="53ACC0A0" w14:textId="77777777">
            <w:pPr>
              <w:jc w:val="right"/>
            </w:pPr>
          </w:p>
        </w:tc>
        <w:tc>
          <w:tcPr>
            <w:tcW w:w="1080" w:type="dxa"/>
            <w:tcBorders>
              <w:bottom w:val="single" w:color="auto" w:sz="4" w:space="0"/>
              <w:right w:val="single" w:color="auto" w:sz="12" w:space="0"/>
            </w:tcBorders>
            <w:vAlign w:val="bottom"/>
          </w:tcPr>
          <w:p w:rsidR="000A2E94" w:rsidP="00232647" w:rsidRDefault="000A2E94" w14:paraId="25668CD9" w14:textId="77777777">
            <w:pPr>
              <w:jc w:val="right"/>
            </w:pPr>
          </w:p>
        </w:tc>
        <w:tc>
          <w:tcPr>
            <w:tcW w:w="1800" w:type="dxa"/>
            <w:tcBorders>
              <w:left w:val="single" w:color="auto" w:sz="12" w:space="0"/>
              <w:bottom w:val="single" w:color="auto" w:sz="4" w:space="0"/>
            </w:tcBorders>
            <w:vAlign w:val="bottom"/>
          </w:tcPr>
          <w:p w:rsidR="000A2E94" w:rsidP="00232647" w:rsidRDefault="000A2E94" w14:paraId="6A3628B0" w14:textId="77777777">
            <w:pPr>
              <w:jc w:val="right"/>
            </w:pPr>
          </w:p>
        </w:tc>
        <w:tc>
          <w:tcPr>
            <w:tcW w:w="1080" w:type="dxa"/>
            <w:tcBorders>
              <w:bottom w:val="single" w:color="auto" w:sz="4" w:space="0"/>
            </w:tcBorders>
            <w:vAlign w:val="bottom"/>
          </w:tcPr>
          <w:p w:rsidR="000A2E94" w:rsidP="00232647" w:rsidRDefault="000A2E94" w14:paraId="3AC3C932" w14:textId="77777777">
            <w:pPr>
              <w:jc w:val="right"/>
            </w:pPr>
          </w:p>
        </w:tc>
      </w:tr>
      <w:tr w:rsidR="000A2E94" w:rsidTr="362E2A74" w14:paraId="5E5B5B1E" w14:textId="77777777">
        <w:trPr>
          <w:jc w:val="center"/>
        </w:trPr>
        <w:tc>
          <w:tcPr>
            <w:tcW w:w="3600" w:type="dxa"/>
            <w:tcBorders>
              <w:right w:val="single" w:color="auto" w:sz="12" w:space="0"/>
            </w:tcBorders>
            <w:vAlign w:val="center"/>
          </w:tcPr>
          <w:p w:rsidR="000A2E94" w:rsidP="00232647" w:rsidRDefault="000A2E94" w14:paraId="1B4B904C" w14:textId="77777777">
            <w:pPr>
              <w:ind w:left="360"/>
            </w:pPr>
            <w:r>
              <w:t>Non-Federal Funds</w:t>
            </w:r>
          </w:p>
        </w:tc>
        <w:tc>
          <w:tcPr>
            <w:tcW w:w="1800" w:type="dxa"/>
            <w:tcBorders>
              <w:left w:val="single" w:color="auto" w:sz="12" w:space="0"/>
            </w:tcBorders>
            <w:vAlign w:val="bottom"/>
          </w:tcPr>
          <w:p w:rsidR="000A2E94" w:rsidP="00232647" w:rsidRDefault="000A2E94" w14:paraId="3CEB8090" w14:textId="77777777">
            <w:pPr>
              <w:jc w:val="right"/>
            </w:pPr>
          </w:p>
        </w:tc>
        <w:tc>
          <w:tcPr>
            <w:tcW w:w="1080" w:type="dxa"/>
            <w:tcBorders>
              <w:right w:val="single" w:color="auto" w:sz="12" w:space="0"/>
            </w:tcBorders>
            <w:vAlign w:val="bottom"/>
          </w:tcPr>
          <w:p w:rsidR="000A2E94" w:rsidP="00232647" w:rsidRDefault="000A2E94" w14:paraId="31AFDCB2" w14:textId="77777777">
            <w:pPr>
              <w:jc w:val="right"/>
            </w:pPr>
          </w:p>
        </w:tc>
        <w:tc>
          <w:tcPr>
            <w:tcW w:w="1800" w:type="dxa"/>
            <w:tcBorders>
              <w:left w:val="single" w:color="auto" w:sz="12" w:space="0"/>
            </w:tcBorders>
            <w:vAlign w:val="bottom"/>
          </w:tcPr>
          <w:p w:rsidR="000A2E94" w:rsidP="00232647" w:rsidRDefault="000A2E94" w14:paraId="42B25DF9" w14:textId="77777777">
            <w:pPr>
              <w:jc w:val="right"/>
            </w:pPr>
          </w:p>
        </w:tc>
        <w:tc>
          <w:tcPr>
            <w:tcW w:w="1080" w:type="dxa"/>
            <w:vAlign w:val="bottom"/>
          </w:tcPr>
          <w:p w:rsidR="000A2E94" w:rsidP="00232647" w:rsidRDefault="000A2E94" w14:paraId="4FCBF3F8" w14:textId="77777777">
            <w:pPr>
              <w:jc w:val="right"/>
            </w:pPr>
          </w:p>
        </w:tc>
      </w:tr>
      <w:tr w:rsidR="000A2E94" w:rsidTr="362E2A74" w14:paraId="3CDF650B" w14:textId="77777777">
        <w:trPr>
          <w:jc w:val="center"/>
        </w:trPr>
        <w:tc>
          <w:tcPr>
            <w:tcW w:w="3600" w:type="dxa"/>
            <w:tcBorders>
              <w:bottom w:val="single" w:color="auto" w:sz="12" w:space="0"/>
              <w:right w:val="single" w:color="auto" w:sz="12" w:space="0"/>
            </w:tcBorders>
            <w:vAlign w:val="center"/>
          </w:tcPr>
          <w:p w:rsidR="000A2E94" w:rsidP="00232647" w:rsidRDefault="000A2E94" w14:paraId="71C3688F" w14:textId="77777777">
            <w:pPr>
              <w:ind w:left="360" w:hanging="180"/>
            </w:pPr>
            <w:r>
              <w:t>Total Previously Incurred Costs</w:t>
            </w:r>
          </w:p>
        </w:tc>
        <w:tc>
          <w:tcPr>
            <w:tcW w:w="1800" w:type="dxa"/>
            <w:tcBorders>
              <w:left w:val="single" w:color="auto" w:sz="12" w:space="0"/>
              <w:bottom w:val="single" w:color="auto" w:sz="12" w:space="0"/>
            </w:tcBorders>
            <w:vAlign w:val="bottom"/>
          </w:tcPr>
          <w:p w:rsidR="000A2E94" w:rsidP="00232647" w:rsidRDefault="000A2E94" w14:paraId="708F2DE8" w14:textId="77777777">
            <w:pPr>
              <w:jc w:val="right"/>
            </w:pPr>
          </w:p>
        </w:tc>
        <w:tc>
          <w:tcPr>
            <w:tcW w:w="1080" w:type="dxa"/>
            <w:tcBorders>
              <w:bottom w:val="single" w:color="auto" w:sz="12" w:space="0"/>
              <w:right w:val="single" w:color="auto" w:sz="12" w:space="0"/>
            </w:tcBorders>
            <w:vAlign w:val="bottom"/>
          </w:tcPr>
          <w:p w:rsidR="000A2E94" w:rsidP="00232647" w:rsidRDefault="000A2E94" w14:paraId="3FE11624" w14:textId="77777777">
            <w:pPr>
              <w:jc w:val="right"/>
            </w:pPr>
          </w:p>
        </w:tc>
        <w:tc>
          <w:tcPr>
            <w:tcW w:w="1800" w:type="dxa"/>
            <w:tcBorders>
              <w:left w:val="single" w:color="auto" w:sz="12" w:space="0"/>
              <w:bottom w:val="single" w:color="auto" w:sz="12" w:space="0"/>
            </w:tcBorders>
            <w:vAlign w:val="bottom"/>
          </w:tcPr>
          <w:p w:rsidR="000A2E94" w:rsidP="00232647" w:rsidRDefault="000A2E94" w14:paraId="391B3C78" w14:textId="77777777">
            <w:pPr>
              <w:jc w:val="right"/>
            </w:pPr>
          </w:p>
        </w:tc>
        <w:tc>
          <w:tcPr>
            <w:tcW w:w="1080" w:type="dxa"/>
            <w:tcBorders>
              <w:bottom w:val="single" w:color="auto" w:sz="12" w:space="0"/>
            </w:tcBorders>
            <w:vAlign w:val="bottom"/>
          </w:tcPr>
          <w:p w:rsidR="000A2E94" w:rsidP="00232647" w:rsidRDefault="000A2E94" w14:paraId="64EB95D1" w14:textId="77777777">
            <w:pPr>
              <w:jc w:val="right"/>
            </w:pPr>
          </w:p>
        </w:tc>
      </w:tr>
      <w:tr w:rsidR="000A2E94" w:rsidTr="362E2A74" w14:paraId="6417F96E" w14:textId="77777777">
        <w:trPr>
          <w:jc w:val="center"/>
        </w:trPr>
        <w:tc>
          <w:tcPr>
            <w:tcW w:w="3600" w:type="dxa"/>
            <w:tcBorders>
              <w:top w:val="single" w:color="auto" w:sz="12" w:space="0"/>
              <w:right w:val="single" w:color="auto" w:sz="12" w:space="0"/>
            </w:tcBorders>
            <w:vAlign w:val="center"/>
          </w:tcPr>
          <w:p w:rsidR="000A2E94" w:rsidP="00232647" w:rsidRDefault="000A2E94" w14:paraId="613422F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0A2E94" w:rsidP="00232647" w:rsidRDefault="000A2E94" w14:paraId="282E8B57" w14:textId="77777777">
            <w:pPr>
              <w:jc w:val="right"/>
            </w:pPr>
          </w:p>
        </w:tc>
        <w:tc>
          <w:tcPr>
            <w:tcW w:w="1080" w:type="dxa"/>
            <w:tcBorders>
              <w:top w:val="single" w:color="auto" w:sz="12" w:space="0"/>
              <w:right w:val="single" w:color="auto" w:sz="12" w:space="0"/>
            </w:tcBorders>
            <w:shd w:val="clear" w:color="auto" w:fill="auto"/>
            <w:vAlign w:val="bottom"/>
          </w:tcPr>
          <w:p w:rsidR="000A2E94" w:rsidP="00232647" w:rsidRDefault="000A2E94" w14:paraId="1CA45D21" w14:textId="77777777">
            <w:pPr>
              <w:jc w:val="right"/>
            </w:pPr>
          </w:p>
        </w:tc>
        <w:tc>
          <w:tcPr>
            <w:tcW w:w="1800" w:type="dxa"/>
            <w:tcBorders>
              <w:top w:val="single" w:color="auto" w:sz="12" w:space="0"/>
              <w:left w:val="single" w:color="auto" w:sz="12" w:space="0"/>
            </w:tcBorders>
            <w:shd w:val="clear" w:color="auto" w:fill="auto"/>
            <w:vAlign w:val="bottom"/>
          </w:tcPr>
          <w:p w:rsidR="000A2E94" w:rsidP="00232647" w:rsidRDefault="000A2E94" w14:paraId="68956A44" w14:textId="77777777">
            <w:pPr>
              <w:jc w:val="right"/>
            </w:pPr>
          </w:p>
        </w:tc>
        <w:tc>
          <w:tcPr>
            <w:tcW w:w="1080" w:type="dxa"/>
            <w:tcBorders>
              <w:top w:val="single" w:color="auto" w:sz="12" w:space="0"/>
            </w:tcBorders>
            <w:shd w:val="clear" w:color="auto" w:fill="auto"/>
            <w:vAlign w:val="bottom"/>
          </w:tcPr>
          <w:p w:rsidR="000A2E94" w:rsidP="00232647" w:rsidRDefault="000A2E94" w14:paraId="471AA425" w14:textId="77777777">
            <w:pPr>
              <w:jc w:val="right"/>
            </w:pPr>
          </w:p>
        </w:tc>
      </w:tr>
      <w:tr w:rsidR="000A2E94" w:rsidTr="362E2A74" w14:paraId="45466096" w14:textId="77777777">
        <w:trPr>
          <w:jc w:val="center"/>
        </w:trPr>
        <w:tc>
          <w:tcPr>
            <w:tcW w:w="3600" w:type="dxa"/>
            <w:tcBorders>
              <w:right w:val="single" w:color="auto" w:sz="12" w:space="0"/>
            </w:tcBorders>
            <w:vAlign w:val="center"/>
          </w:tcPr>
          <w:p w:rsidR="000A2E94" w:rsidP="00232647" w:rsidRDefault="39046F62" w14:paraId="06C8D093" w14:textId="6CFB5B00">
            <w:pPr>
              <w:ind w:left="360"/>
            </w:pPr>
            <w:r>
              <w:t>BUILD</w:t>
            </w:r>
            <w:r w:rsidR="000A2E94">
              <w:t xml:space="preserve"> Funds</w:t>
            </w:r>
          </w:p>
        </w:tc>
        <w:tc>
          <w:tcPr>
            <w:tcW w:w="1800" w:type="dxa"/>
            <w:tcBorders>
              <w:left w:val="single" w:color="auto" w:sz="12" w:space="0"/>
            </w:tcBorders>
            <w:vAlign w:val="bottom"/>
          </w:tcPr>
          <w:p w:rsidR="000A2E94" w:rsidP="00232647" w:rsidRDefault="000A2E94" w14:paraId="60F6422F" w14:textId="77777777">
            <w:pPr>
              <w:jc w:val="right"/>
            </w:pPr>
          </w:p>
        </w:tc>
        <w:tc>
          <w:tcPr>
            <w:tcW w:w="1080" w:type="dxa"/>
            <w:tcBorders>
              <w:right w:val="single" w:color="auto" w:sz="12" w:space="0"/>
            </w:tcBorders>
            <w:vAlign w:val="bottom"/>
          </w:tcPr>
          <w:p w:rsidR="000A2E94" w:rsidP="00232647" w:rsidRDefault="000A2E94" w14:paraId="6255FA69" w14:textId="77777777">
            <w:pPr>
              <w:jc w:val="right"/>
            </w:pPr>
          </w:p>
        </w:tc>
        <w:tc>
          <w:tcPr>
            <w:tcW w:w="1800" w:type="dxa"/>
            <w:tcBorders>
              <w:left w:val="single" w:color="auto" w:sz="12" w:space="0"/>
            </w:tcBorders>
            <w:vAlign w:val="bottom"/>
          </w:tcPr>
          <w:p w:rsidR="000A2E94" w:rsidP="00232647" w:rsidRDefault="000A2E94" w14:paraId="17747938" w14:textId="77777777">
            <w:pPr>
              <w:jc w:val="right"/>
            </w:pPr>
          </w:p>
        </w:tc>
        <w:tc>
          <w:tcPr>
            <w:tcW w:w="1080" w:type="dxa"/>
            <w:vAlign w:val="bottom"/>
          </w:tcPr>
          <w:p w:rsidR="000A2E94" w:rsidP="00232647" w:rsidRDefault="000A2E94" w14:paraId="6A5B2279" w14:textId="77777777">
            <w:pPr>
              <w:jc w:val="right"/>
            </w:pPr>
          </w:p>
        </w:tc>
      </w:tr>
      <w:tr w:rsidR="000A2E94" w:rsidTr="362E2A74" w14:paraId="740F3F8E" w14:textId="77777777">
        <w:trPr>
          <w:jc w:val="center"/>
        </w:trPr>
        <w:tc>
          <w:tcPr>
            <w:tcW w:w="3600" w:type="dxa"/>
            <w:tcBorders>
              <w:right w:val="single" w:color="auto" w:sz="12" w:space="0"/>
            </w:tcBorders>
            <w:vAlign w:val="center"/>
          </w:tcPr>
          <w:p w:rsidR="000A2E94" w:rsidP="00232647" w:rsidRDefault="000A2E94" w14:paraId="37F43229" w14:textId="77777777">
            <w:pPr>
              <w:ind w:left="360"/>
            </w:pPr>
            <w:r>
              <w:t>Other Federal Funds</w:t>
            </w:r>
          </w:p>
        </w:tc>
        <w:tc>
          <w:tcPr>
            <w:tcW w:w="1800" w:type="dxa"/>
            <w:tcBorders>
              <w:left w:val="single" w:color="auto" w:sz="12" w:space="0"/>
            </w:tcBorders>
            <w:vAlign w:val="bottom"/>
          </w:tcPr>
          <w:p w:rsidR="000A2E94" w:rsidP="00232647" w:rsidRDefault="000A2E94" w14:paraId="2E35164D" w14:textId="77777777">
            <w:pPr>
              <w:jc w:val="right"/>
            </w:pPr>
          </w:p>
        </w:tc>
        <w:tc>
          <w:tcPr>
            <w:tcW w:w="1080" w:type="dxa"/>
            <w:tcBorders>
              <w:right w:val="single" w:color="auto" w:sz="12" w:space="0"/>
            </w:tcBorders>
            <w:vAlign w:val="bottom"/>
          </w:tcPr>
          <w:p w:rsidR="000A2E94" w:rsidP="00232647" w:rsidRDefault="000A2E94" w14:paraId="45A565C8" w14:textId="77777777">
            <w:pPr>
              <w:jc w:val="right"/>
            </w:pPr>
          </w:p>
        </w:tc>
        <w:tc>
          <w:tcPr>
            <w:tcW w:w="1800" w:type="dxa"/>
            <w:tcBorders>
              <w:left w:val="single" w:color="auto" w:sz="12" w:space="0"/>
            </w:tcBorders>
            <w:vAlign w:val="bottom"/>
          </w:tcPr>
          <w:p w:rsidR="000A2E94" w:rsidP="00232647" w:rsidRDefault="000A2E94" w14:paraId="753E9361" w14:textId="77777777">
            <w:pPr>
              <w:jc w:val="right"/>
            </w:pPr>
          </w:p>
        </w:tc>
        <w:tc>
          <w:tcPr>
            <w:tcW w:w="1080" w:type="dxa"/>
            <w:vAlign w:val="bottom"/>
          </w:tcPr>
          <w:p w:rsidR="000A2E94" w:rsidP="00232647" w:rsidRDefault="000A2E94" w14:paraId="7CA8D563" w14:textId="77777777">
            <w:pPr>
              <w:jc w:val="right"/>
            </w:pPr>
          </w:p>
        </w:tc>
      </w:tr>
      <w:tr w:rsidR="000A2E94" w:rsidTr="362E2A74" w14:paraId="50215ACD" w14:textId="77777777">
        <w:trPr>
          <w:jc w:val="center"/>
        </w:trPr>
        <w:tc>
          <w:tcPr>
            <w:tcW w:w="3600" w:type="dxa"/>
            <w:tcBorders>
              <w:right w:val="single" w:color="auto" w:sz="12" w:space="0"/>
            </w:tcBorders>
            <w:vAlign w:val="center"/>
          </w:tcPr>
          <w:p w:rsidR="000A2E94" w:rsidP="00232647" w:rsidRDefault="000A2E94" w14:paraId="08062FE3" w14:textId="77777777">
            <w:pPr>
              <w:ind w:left="360"/>
            </w:pPr>
            <w:r>
              <w:t>Non-Federal Funds</w:t>
            </w:r>
          </w:p>
        </w:tc>
        <w:tc>
          <w:tcPr>
            <w:tcW w:w="1800" w:type="dxa"/>
            <w:tcBorders>
              <w:left w:val="single" w:color="auto" w:sz="12" w:space="0"/>
            </w:tcBorders>
            <w:vAlign w:val="bottom"/>
          </w:tcPr>
          <w:p w:rsidR="000A2E94" w:rsidP="00232647" w:rsidRDefault="000A2E94" w14:paraId="7067D055" w14:textId="77777777">
            <w:pPr>
              <w:jc w:val="right"/>
            </w:pPr>
          </w:p>
        </w:tc>
        <w:tc>
          <w:tcPr>
            <w:tcW w:w="1080" w:type="dxa"/>
            <w:tcBorders>
              <w:right w:val="single" w:color="auto" w:sz="12" w:space="0"/>
            </w:tcBorders>
            <w:vAlign w:val="bottom"/>
          </w:tcPr>
          <w:p w:rsidR="000A2E94" w:rsidP="00232647" w:rsidRDefault="000A2E94" w14:paraId="59B047E9" w14:textId="77777777">
            <w:pPr>
              <w:jc w:val="right"/>
            </w:pPr>
          </w:p>
        </w:tc>
        <w:tc>
          <w:tcPr>
            <w:tcW w:w="1800" w:type="dxa"/>
            <w:tcBorders>
              <w:left w:val="single" w:color="auto" w:sz="12" w:space="0"/>
            </w:tcBorders>
            <w:vAlign w:val="bottom"/>
          </w:tcPr>
          <w:p w:rsidR="000A2E94" w:rsidP="00232647" w:rsidRDefault="000A2E94" w14:paraId="5AC3995F" w14:textId="77777777">
            <w:pPr>
              <w:jc w:val="right"/>
            </w:pPr>
          </w:p>
        </w:tc>
        <w:tc>
          <w:tcPr>
            <w:tcW w:w="1080" w:type="dxa"/>
            <w:vAlign w:val="bottom"/>
          </w:tcPr>
          <w:p w:rsidR="000A2E94" w:rsidP="00232647" w:rsidRDefault="000A2E94" w14:paraId="1CDFC8A6" w14:textId="77777777">
            <w:pPr>
              <w:jc w:val="right"/>
            </w:pPr>
          </w:p>
        </w:tc>
      </w:tr>
      <w:tr w:rsidR="000A2E94" w:rsidTr="362E2A74" w14:paraId="7A1B1EB8" w14:textId="77777777">
        <w:trPr>
          <w:jc w:val="center"/>
        </w:trPr>
        <w:tc>
          <w:tcPr>
            <w:tcW w:w="3600" w:type="dxa"/>
            <w:tcBorders>
              <w:bottom w:val="single" w:color="auto" w:sz="12" w:space="0"/>
              <w:right w:val="single" w:color="auto" w:sz="12" w:space="0"/>
            </w:tcBorders>
            <w:vAlign w:val="center"/>
          </w:tcPr>
          <w:p w:rsidR="000A2E94" w:rsidP="00232647" w:rsidRDefault="000A2E94" w14:paraId="2AA543CA"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0A2E94" w:rsidP="00232647" w:rsidRDefault="000A2E94" w14:paraId="212663A4" w14:textId="77777777">
            <w:pPr>
              <w:jc w:val="right"/>
            </w:pPr>
          </w:p>
        </w:tc>
        <w:tc>
          <w:tcPr>
            <w:tcW w:w="1080" w:type="dxa"/>
            <w:tcBorders>
              <w:bottom w:val="single" w:color="auto" w:sz="12" w:space="0"/>
              <w:right w:val="single" w:color="auto" w:sz="12" w:space="0"/>
            </w:tcBorders>
            <w:vAlign w:val="bottom"/>
          </w:tcPr>
          <w:p w:rsidR="000A2E94" w:rsidP="00232647" w:rsidRDefault="000A2E94" w14:paraId="58C95A73" w14:textId="77777777">
            <w:pPr>
              <w:jc w:val="right"/>
            </w:pPr>
          </w:p>
        </w:tc>
        <w:tc>
          <w:tcPr>
            <w:tcW w:w="1800" w:type="dxa"/>
            <w:tcBorders>
              <w:left w:val="single" w:color="auto" w:sz="12" w:space="0"/>
              <w:bottom w:val="single" w:color="auto" w:sz="12" w:space="0"/>
            </w:tcBorders>
            <w:vAlign w:val="bottom"/>
          </w:tcPr>
          <w:p w:rsidR="000A2E94" w:rsidP="00232647" w:rsidRDefault="000A2E94" w14:paraId="3F9FDFBE" w14:textId="77777777">
            <w:pPr>
              <w:jc w:val="right"/>
            </w:pPr>
          </w:p>
        </w:tc>
        <w:tc>
          <w:tcPr>
            <w:tcW w:w="1080" w:type="dxa"/>
            <w:tcBorders>
              <w:bottom w:val="single" w:color="auto" w:sz="12" w:space="0"/>
            </w:tcBorders>
            <w:vAlign w:val="bottom"/>
          </w:tcPr>
          <w:p w:rsidR="000A2E94" w:rsidP="00232647" w:rsidRDefault="000A2E94" w14:paraId="7357606D" w14:textId="77777777">
            <w:pPr>
              <w:jc w:val="right"/>
            </w:pPr>
          </w:p>
        </w:tc>
      </w:tr>
      <w:tr w:rsidR="000A2E94" w:rsidTr="362E2A74" w14:paraId="410F142C" w14:textId="77777777">
        <w:trPr>
          <w:jc w:val="center"/>
        </w:trPr>
        <w:tc>
          <w:tcPr>
            <w:tcW w:w="3600" w:type="dxa"/>
            <w:tcBorders>
              <w:top w:val="single" w:color="auto" w:sz="12" w:space="0"/>
              <w:right w:val="single" w:color="auto" w:sz="12" w:space="0"/>
            </w:tcBorders>
            <w:vAlign w:val="center"/>
          </w:tcPr>
          <w:p w:rsidR="000A2E94" w:rsidP="00232647" w:rsidRDefault="000A2E94" w14:paraId="7D76730C" w14:textId="77777777">
            <w:r>
              <w:t>Total Project Costs</w:t>
            </w:r>
          </w:p>
        </w:tc>
        <w:tc>
          <w:tcPr>
            <w:tcW w:w="1800" w:type="dxa"/>
            <w:tcBorders>
              <w:top w:val="single" w:color="auto" w:sz="12" w:space="0"/>
              <w:left w:val="single" w:color="auto" w:sz="12" w:space="0"/>
            </w:tcBorders>
            <w:vAlign w:val="bottom"/>
          </w:tcPr>
          <w:p w:rsidR="000A2E94" w:rsidP="00232647" w:rsidRDefault="000A2E94" w14:paraId="44289D74" w14:textId="77777777">
            <w:pPr>
              <w:jc w:val="right"/>
            </w:pPr>
          </w:p>
        </w:tc>
        <w:tc>
          <w:tcPr>
            <w:tcW w:w="1080" w:type="dxa"/>
            <w:tcBorders>
              <w:top w:val="single" w:color="auto" w:sz="12" w:space="0"/>
              <w:right w:val="single" w:color="auto" w:sz="12" w:space="0"/>
            </w:tcBorders>
            <w:vAlign w:val="bottom"/>
          </w:tcPr>
          <w:p w:rsidR="000A2E94" w:rsidP="00232647" w:rsidRDefault="000A2E94" w14:paraId="652D3BFC" w14:textId="77777777">
            <w:pPr>
              <w:jc w:val="right"/>
            </w:pPr>
          </w:p>
        </w:tc>
        <w:tc>
          <w:tcPr>
            <w:tcW w:w="1800" w:type="dxa"/>
            <w:tcBorders>
              <w:top w:val="single" w:color="auto" w:sz="12" w:space="0"/>
              <w:left w:val="single" w:color="auto" w:sz="12" w:space="0"/>
            </w:tcBorders>
            <w:vAlign w:val="bottom"/>
          </w:tcPr>
          <w:p w:rsidR="000A2E94" w:rsidP="00232647" w:rsidRDefault="000A2E94" w14:paraId="13633261" w14:textId="77777777">
            <w:pPr>
              <w:jc w:val="right"/>
            </w:pPr>
          </w:p>
        </w:tc>
        <w:tc>
          <w:tcPr>
            <w:tcW w:w="1080" w:type="dxa"/>
            <w:tcBorders>
              <w:top w:val="single" w:color="auto" w:sz="12" w:space="0"/>
            </w:tcBorders>
            <w:vAlign w:val="bottom"/>
          </w:tcPr>
          <w:p w:rsidR="000A2E94" w:rsidP="00232647" w:rsidRDefault="000A2E94" w14:paraId="5F906211" w14:textId="77777777">
            <w:pPr>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28651AFF" w14:textId="01DF016B">
      <w:pPr>
        <w:pStyle w:val="ScheduleTitle"/>
      </w:pPr>
      <w:r>
        <w:t xml:space="preserve">Schedule </w:t>
      </w:r>
      <w:r w:rsidR="005B3649">
        <w:t>F</w:t>
      </w:r>
      <w:r>
        <w:br/>
      </w:r>
      <w:r w:rsidR="66EA567F">
        <w:t>BUILD</w:t>
      </w:r>
      <w:r w:rsidR="0068001C">
        <w:t xml:space="preserve"> </w:t>
      </w:r>
      <w:r>
        <w:t>Program Designations</w:t>
      </w:r>
    </w:p>
    <w:p w:rsidR="00BF2800" w:rsidP="00BF2800" w:rsidRDefault="00BF2800" w14:paraId="49C96C39" w14:textId="77777777">
      <w:pPr>
        <w:pStyle w:val="ScheduleSectionHeading"/>
      </w:pPr>
      <w:commentRangeStart w:id="23"/>
      <w:r>
        <w:t>U</w:t>
      </w:r>
      <w:commentRangeEnd w:id="23"/>
      <w:r>
        <w:rPr>
          <w:rStyle w:val="CommentReference"/>
          <w:b w:val="0"/>
        </w:rPr>
        <w:commentReference w:id="23"/>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24"/>
      <w:r>
        <w:t>C</w:t>
      </w:r>
      <w:commentRangeEnd w:id="24"/>
      <w:r>
        <w:rPr>
          <w:rStyle w:val="CommentReference"/>
          <w:b w:val="0"/>
        </w:rPr>
        <w:commentReference w:id="24"/>
      </w:r>
      <w:r>
        <w:t>apital or Planning Designation.</w:t>
      </w:r>
    </w:p>
    <w:p w:rsidR="00BF2800" w:rsidP="00BF2800" w:rsidRDefault="00BF2800" w14:paraId="24110BC3" w14:textId="1FAED8F5">
      <w:pPr>
        <w:pStyle w:val="ScheduleSectionText"/>
      </w:pPr>
      <w:r>
        <w:t>Capital-Planning Designation:</w:t>
      </w:r>
      <w:r>
        <w:tab/>
      </w:r>
      <w:r w:rsidR="00366784">
        <w:t>Planning</w:t>
      </w:r>
    </w:p>
    <w:p w:rsidR="0068001C" w:rsidP="0068001C" w:rsidRDefault="000D332C" w14:paraId="3CFD0DB5" w14:textId="6346276E">
      <w:pPr>
        <w:pStyle w:val="ScheduleSectionHeading"/>
      </w:pPr>
      <w:commentRangeStart w:id="25"/>
      <w:commentRangeEnd w:id="25"/>
      <w:r>
        <w:rPr>
          <w:rStyle w:val="CommentReference"/>
        </w:rPr>
        <w:commentReference w:id="25"/>
      </w:r>
      <w:r w:rsidR="0068001C">
        <w:t>H</w:t>
      </w:r>
      <w:r w:rsidR="00511396">
        <w:t>istorically Disadvantaged Community</w:t>
      </w:r>
      <w:r w:rsidR="3BCB92FB">
        <w:t>/</w:t>
      </w:r>
      <w:r w:rsidR="00511396">
        <w:t xml:space="preserve">Area of Persistent Poverty </w:t>
      </w:r>
      <w:r w:rsidR="0068001C">
        <w:t>Designation.</w:t>
      </w:r>
    </w:p>
    <w:p w:rsidR="0068001C" w:rsidP="0068001C" w:rsidRDefault="00511396" w14:paraId="5303B8BC" w14:textId="1563A4B2">
      <w:pPr>
        <w:pStyle w:val="ScheduleSectionText"/>
        <w:rPr>
          <w:color w:val="FF0000"/>
        </w:rPr>
      </w:pPr>
      <w:r>
        <w:t>HDC</w:t>
      </w:r>
      <w:r w:rsidR="3CF1D9AA">
        <w:t>/</w:t>
      </w:r>
      <w:r>
        <w:t>APP Designation:</w:t>
      </w:r>
      <w:r>
        <w:tab/>
      </w:r>
      <w:r w:rsidRPr="362E2A74">
        <w:rPr>
          <w:color w:val="FF0000"/>
        </w:rPr>
        <w:t>[Yes] [No]</w:t>
      </w:r>
    </w:p>
    <w:p w:rsidR="00643AFB" w:rsidP="00643AFB" w:rsidRDefault="000D332C" w14:paraId="50D2F849" w14:textId="77777777">
      <w:pPr>
        <w:pStyle w:val="ScheduleSectionHeading"/>
      </w:pPr>
      <w:commentRangeStart w:id="26"/>
      <w:commentRangeEnd w:id="26"/>
      <w:r>
        <w:rPr>
          <w:rStyle w:val="CommentReference"/>
          <w:b w:val="0"/>
        </w:rPr>
        <w:commentReference w:id="26"/>
      </w:r>
      <w:r w:rsidR="00643AFB">
        <w:t>Funding Act.</w:t>
      </w:r>
    </w:p>
    <w:p w:rsidR="00714196" w:rsidP="00714196" w:rsidRDefault="00643AFB" w14:paraId="57A577FF" w14:textId="74B19C1D">
      <w:pPr>
        <w:pStyle w:val="ScheduleSectionText"/>
        <w:rPr>
          <w:color w:val="FF0000"/>
        </w:rPr>
      </w:pPr>
      <w:r>
        <w:t>Funding Act:</w:t>
      </w:r>
      <w:r>
        <w:tab/>
      </w:r>
      <w:r w:rsidRPr="00511396">
        <w:rPr>
          <w:color w:val="FF0000"/>
        </w:rPr>
        <w:t>[</w:t>
      </w:r>
      <w:r>
        <w:rPr>
          <w:color w:val="FF0000"/>
        </w:rPr>
        <w:t>IIJA</w:t>
      </w:r>
      <w:r w:rsidRPr="00511396">
        <w:rPr>
          <w:color w:val="FF0000"/>
        </w:rPr>
        <w:t xml:space="preserve">] </w:t>
      </w:r>
    </w:p>
    <w:p w:rsidR="00714196" w:rsidP="00714196" w:rsidRDefault="00714196" w14:paraId="01F953A6" w14:textId="77777777">
      <w:pPr>
        <w:pStyle w:val="ScheduleSectionHeading"/>
      </w:pPr>
      <w:commentRangeStart w:id="27"/>
      <w:commentRangeEnd w:id="27"/>
      <w:r>
        <w:rPr>
          <w:rStyle w:val="CommentReference"/>
          <w:b w:val="0"/>
        </w:rPr>
        <w:commentReference w:id="27"/>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00BF2800" w14:paraId="3A802932" w14:textId="2AB20334">
      <w:pPr>
        <w:pStyle w:val="ScheduleTitle"/>
      </w:pPr>
      <w:r>
        <w:t xml:space="preserve">Schedule </w:t>
      </w:r>
      <w:r w:rsidR="005B3649">
        <w:t>G</w:t>
      </w:r>
      <w:r>
        <w:br/>
      </w:r>
      <w:r w:rsidR="753DB694">
        <w:t>BUILD</w:t>
      </w:r>
      <w:r>
        <w:t xml:space="preserve"> Performance Measurement Information</w:t>
      </w:r>
    </w:p>
    <w:p w:rsidRPr="00485288" w:rsidR="00366784" w:rsidP="00366784" w:rsidRDefault="00366784" w14:paraId="198F58C7" w14:textId="77777777">
      <w:r>
        <w:rPr>
          <w:b/>
        </w:rPr>
        <w:t>Reserve</w:t>
      </w:r>
      <w:r w:rsidRPr="00B91F60">
        <w:rPr>
          <w:b/>
        </w:rPr>
        <w:t>d.</w:t>
      </w:r>
      <w:commentRangeStart w:id="28"/>
      <w:commentRangeEnd w:id="28"/>
      <w:r>
        <w:rPr>
          <w:rStyle w:val="CommentReference"/>
        </w:rPr>
        <w:commentReference w:id="28"/>
      </w:r>
    </w:p>
    <w:p w:rsidR="00714196" w:rsidP="00714196" w:rsidRDefault="0068001C" w14:paraId="532D9660" w14:textId="51657D82">
      <w:pPr>
        <w:pStyle w:val="ScheduleSectionText"/>
      </w:pPr>
      <w:commentRangeStart w:id="29"/>
      <w:commentRangeEnd w:id="29"/>
      <w:r>
        <w:rPr>
          <w:rStyle w:val="CommentReference"/>
        </w:rPr>
        <w:commentReference w:id="29"/>
      </w:r>
      <w:commentRangeStart w:id="30"/>
      <w:r w:rsidR="00714196">
        <w:t>:</w:t>
      </w:r>
      <w:commentRangeEnd w:id="30"/>
      <w:r w:rsidR="00714196">
        <w:rPr>
          <w:rStyle w:val="CommentReference"/>
        </w:rPr>
        <w:commentReference w:id="30"/>
      </w:r>
    </w:p>
    <w:tbl>
      <w:tblPr>
        <w:tblStyle w:val="TableGrid"/>
        <w:tblW w:w="8280" w:type="dxa"/>
        <w:tblInd w:w="1080" w:type="dxa"/>
        <w:tblLayout w:type="fixed"/>
        <w:tblCellMar>
          <w:left w:w="115" w:type="dxa"/>
          <w:right w:w="115" w:type="dxa"/>
        </w:tblCellMar>
        <w:tblLook w:val="04A0" w:firstRow="1" w:lastRow="0" w:firstColumn="1" w:lastColumn="0" w:noHBand="0" w:noVBand="1"/>
      </w:tblPr>
      <w:tblGrid>
        <w:gridCol w:w="376"/>
        <w:gridCol w:w="7904"/>
      </w:tblGrid>
      <w:tr w:rsidR="00714196" w:rsidTr="362E2A74" w14:paraId="1BDC3391" w14:textId="77777777">
        <w:trPr>
          <w:cantSplit/>
        </w:trPr>
        <w:tc>
          <w:tcPr>
            <w:tcW w:w="376" w:type="dxa"/>
            <w:vAlign w:val="center"/>
          </w:tcPr>
          <w:p w:rsidR="00714196" w:rsidP="00232647" w:rsidRDefault="00714196" w14:paraId="16EEC44F" w14:textId="77777777">
            <w:pPr>
              <w:pStyle w:val="AgreementSectionText"/>
              <w:ind w:left="0"/>
            </w:pPr>
          </w:p>
        </w:tc>
        <w:tc>
          <w:tcPr>
            <w:tcW w:w="7904" w:type="dxa"/>
            <w:vAlign w:val="center"/>
          </w:tcPr>
          <w:p w:rsidR="00714196" w:rsidP="00232647" w:rsidRDefault="00714196" w14:paraId="60EDBF99" w14:textId="5DD9E786">
            <w:pPr>
              <w:pStyle w:val="ClimateTableEntry"/>
            </w:pPr>
          </w:p>
        </w:tc>
      </w:tr>
      <w:tr w:rsidR="00714196" w:rsidTr="362E2A74" w14:paraId="7C00A872" w14:textId="77777777">
        <w:trPr>
          <w:cantSplit/>
        </w:trPr>
        <w:tc>
          <w:tcPr>
            <w:tcW w:w="376" w:type="dxa"/>
            <w:vAlign w:val="center"/>
          </w:tcPr>
          <w:p w:rsidR="00714196" w:rsidP="00232647" w:rsidRDefault="00714196" w14:paraId="69B2F320" w14:textId="77777777">
            <w:pPr>
              <w:pStyle w:val="AgreementSectionText"/>
              <w:ind w:left="0"/>
            </w:pPr>
          </w:p>
        </w:tc>
        <w:tc>
          <w:tcPr>
            <w:tcW w:w="7904" w:type="dxa"/>
            <w:vAlign w:val="center"/>
          </w:tcPr>
          <w:p w:rsidR="00714196" w:rsidP="00232647" w:rsidRDefault="00714196" w14:paraId="11260E56" w14:textId="44B5D657">
            <w:pPr>
              <w:pStyle w:val="ClimateTableEntry"/>
            </w:pPr>
          </w:p>
        </w:tc>
      </w:tr>
      <w:tr w:rsidR="00714196" w:rsidTr="362E2A74" w14:paraId="08CD5F83" w14:textId="77777777">
        <w:trPr>
          <w:cantSplit/>
        </w:trPr>
        <w:tc>
          <w:tcPr>
            <w:tcW w:w="376" w:type="dxa"/>
            <w:vAlign w:val="center"/>
          </w:tcPr>
          <w:p w:rsidR="00714196" w:rsidP="00232647" w:rsidRDefault="00714196" w14:paraId="404B07E3" w14:textId="77777777">
            <w:pPr>
              <w:pStyle w:val="AgreementSectionText"/>
              <w:ind w:left="0"/>
            </w:pPr>
          </w:p>
        </w:tc>
        <w:tc>
          <w:tcPr>
            <w:tcW w:w="7904" w:type="dxa"/>
            <w:vAlign w:val="center"/>
          </w:tcPr>
          <w:p w:rsidR="00714196" w:rsidP="00232647" w:rsidRDefault="00714196" w14:paraId="197A6DA7" w14:textId="2445A341">
            <w:pPr>
              <w:pStyle w:val="ClimateTableEntry"/>
            </w:pPr>
          </w:p>
        </w:tc>
      </w:tr>
      <w:tr w:rsidR="00714196" w:rsidTr="362E2A74" w14:paraId="4ED374C7" w14:textId="77777777">
        <w:trPr>
          <w:cantSplit/>
        </w:trPr>
        <w:tc>
          <w:tcPr>
            <w:tcW w:w="376" w:type="dxa"/>
            <w:vAlign w:val="center"/>
          </w:tcPr>
          <w:p w:rsidR="00714196" w:rsidP="00232647" w:rsidRDefault="00714196" w14:paraId="49D5CEC6" w14:textId="77777777">
            <w:pPr>
              <w:pStyle w:val="AgreementSectionText"/>
              <w:ind w:left="0"/>
            </w:pPr>
          </w:p>
        </w:tc>
        <w:tc>
          <w:tcPr>
            <w:tcW w:w="7904" w:type="dxa"/>
            <w:vAlign w:val="center"/>
          </w:tcPr>
          <w:p w:rsidR="00714196" w:rsidP="00232647" w:rsidRDefault="00714196" w14:paraId="2A6A65E3" w14:textId="4D0BF1F6">
            <w:pPr>
              <w:pStyle w:val="ClimateTableEntry"/>
            </w:pPr>
          </w:p>
        </w:tc>
      </w:tr>
      <w:tr w:rsidR="00714196" w:rsidTr="362E2A74" w14:paraId="5E071058" w14:textId="77777777">
        <w:trPr>
          <w:cantSplit/>
        </w:trPr>
        <w:tc>
          <w:tcPr>
            <w:tcW w:w="376" w:type="dxa"/>
            <w:vAlign w:val="center"/>
          </w:tcPr>
          <w:p w:rsidR="00714196" w:rsidP="00232647" w:rsidRDefault="00714196" w14:paraId="2133E2CB" w14:textId="77777777">
            <w:pPr>
              <w:pStyle w:val="AgreementSectionText"/>
              <w:ind w:left="0"/>
            </w:pPr>
          </w:p>
        </w:tc>
        <w:tc>
          <w:tcPr>
            <w:tcW w:w="7904" w:type="dxa"/>
            <w:vAlign w:val="center"/>
          </w:tcPr>
          <w:p w:rsidR="00714196" w:rsidP="00232647" w:rsidRDefault="00714196" w14:paraId="5E9039D2" w14:textId="7A342717">
            <w:pPr>
              <w:pStyle w:val="ClimateTableEntry"/>
            </w:pPr>
          </w:p>
        </w:tc>
      </w:tr>
      <w:tr w:rsidR="00714196" w:rsidTr="362E2A74" w14:paraId="2BBFB030" w14:textId="77777777">
        <w:trPr>
          <w:cantSplit/>
        </w:trPr>
        <w:tc>
          <w:tcPr>
            <w:tcW w:w="376" w:type="dxa"/>
            <w:vAlign w:val="center"/>
          </w:tcPr>
          <w:p w:rsidR="00714196" w:rsidP="00232647" w:rsidRDefault="00714196" w14:paraId="500ADEC1" w14:textId="77777777">
            <w:pPr>
              <w:pStyle w:val="AgreementSectionText"/>
              <w:ind w:left="0"/>
            </w:pPr>
          </w:p>
        </w:tc>
        <w:tc>
          <w:tcPr>
            <w:tcW w:w="7904" w:type="dxa"/>
            <w:vAlign w:val="center"/>
          </w:tcPr>
          <w:p w:rsidR="00714196" w:rsidP="00232647" w:rsidRDefault="00714196" w14:paraId="4C106356" w14:textId="6A69CF4A">
            <w:pPr>
              <w:pStyle w:val="ClimateTableEntry"/>
            </w:pPr>
          </w:p>
        </w:tc>
      </w:tr>
      <w:tr w:rsidR="00714196" w:rsidTr="362E2A74" w14:paraId="336ADD8B" w14:textId="77777777">
        <w:trPr>
          <w:cantSplit/>
        </w:trPr>
        <w:tc>
          <w:tcPr>
            <w:tcW w:w="376" w:type="dxa"/>
            <w:vAlign w:val="center"/>
          </w:tcPr>
          <w:p w:rsidR="00714196" w:rsidP="00232647" w:rsidRDefault="00714196" w14:paraId="73D6E206" w14:textId="77777777">
            <w:pPr>
              <w:pStyle w:val="AgreementSectionText"/>
              <w:ind w:left="0"/>
            </w:pPr>
          </w:p>
        </w:tc>
        <w:tc>
          <w:tcPr>
            <w:tcW w:w="7904" w:type="dxa"/>
            <w:vAlign w:val="center"/>
          </w:tcPr>
          <w:p w:rsidR="00714196" w:rsidP="00232647" w:rsidRDefault="00714196" w14:paraId="15A9F00D" w14:textId="1CFF5AC5">
            <w:pPr>
              <w:pStyle w:val="ClimateTableEntry"/>
            </w:pPr>
          </w:p>
        </w:tc>
      </w:tr>
      <w:tr w:rsidR="00714196" w:rsidTr="362E2A74" w14:paraId="01DAF679" w14:textId="77777777">
        <w:trPr>
          <w:cantSplit/>
        </w:trPr>
        <w:tc>
          <w:tcPr>
            <w:tcW w:w="376" w:type="dxa"/>
            <w:vAlign w:val="center"/>
          </w:tcPr>
          <w:p w:rsidR="00714196" w:rsidP="00232647" w:rsidRDefault="00714196" w14:paraId="25C1E787" w14:textId="77777777">
            <w:pPr>
              <w:pStyle w:val="AgreementSectionText"/>
              <w:ind w:left="0"/>
            </w:pPr>
          </w:p>
        </w:tc>
        <w:tc>
          <w:tcPr>
            <w:tcW w:w="7904" w:type="dxa"/>
            <w:vAlign w:val="center"/>
          </w:tcPr>
          <w:p w:rsidR="00714196" w:rsidP="00232647" w:rsidRDefault="00714196" w14:paraId="1ADBEB34" w14:textId="2E43913D">
            <w:pPr>
              <w:pStyle w:val="ClimateTableEntry"/>
            </w:pPr>
          </w:p>
        </w:tc>
      </w:tr>
      <w:tr w:rsidR="00714196" w:rsidTr="362E2A74" w14:paraId="09BC095F" w14:textId="77777777">
        <w:trPr>
          <w:cantSplit/>
        </w:trPr>
        <w:tc>
          <w:tcPr>
            <w:tcW w:w="376" w:type="dxa"/>
            <w:vAlign w:val="center"/>
          </w:tcPr>
          <w:p w:rsidR="00714196" w:rsidP="00232647" w:rsidRDefault="00714196" w14:paraId="482E257F" w14:textId="77777777">
            <w:pPr>
              <w:pStyle w:val="AgreementSectionText"/>
              <w:ind w:left="0"/>
            </w:pPr>
          </w:p>
        </w:tc>
        <w:tc>
          <w:tcPr>
            <w:tcW w:w="7904" w:type="dxa"/>
            <w:vAlign w:val="center"/>
          </w:tcPr>
          <w:p w:rsidR="00714196" w:rsidP="00232647" w:rsidRDefault="00714196" w14:paraId="2D61530E" w14:textId="16D59356">
            <w:pPr>
              <w:pStyle w:val="ClimateTableEntry"/>
            </w:pPr>
          </w:p>
        </w:tc>
      </w:tr>
      <w:tr w:rsidR="00714196" w:rsidTr="362E2A74" w14:paraId="1C90A86C" w14:textId="77777777">
        <w:trPr>
          <w:cantSplit/>
        </w:trPr>
        <w:tc>
          <w:tcPr>
            <w:tcW w:w="376" w:type="dxa"/>
            <w:vAlign w:val="center"/>
          </w:tcPr>
          <w:p w:rsidR="00714196" w:rsidP="00232647" w:rsidRDefault="00714196" w14:paraId="0DC0275B" w14:textId="77777777">
            <w:pPr>
              <w:pStyle w:val="AgreementSectionText"/>
              <w:ind w:left="0"/>
            </w:pPr>
          </w:p>
        </w:tc>
        <w:tc>
          <w:tcPr>
            <w:tcW w:w="7904" w:type="dxa"/>
            <w:vAlign w:val="center"/>
          </w:tcPr>
          <w:p w:rsidR="00714196" w:rsidP="00232647" w:rsidRDefault="00714196" w14:paraId="1FB2771F" w14:textId="06AD5C01">
            <w:pPr>
              <w:pStyle w:val="ClimateTableEntry"/>
            </w:pPr>
          </w:p>
        </w:tc>
      </w:tr>
      <w:tr w:rsidR="00714196" w:rsidTr="362E2A74" w14:paraId="07793E55" w14:textId="77777777">
        <w:trPr>
          <w:cantSplit/>
        </w:trPr>
        <w:tc>
          <w:tcPr>
            <w:tcW w:w="376" w:type="dxa"/>
            <w:vAlign w:val="center"/>
          </w:tcPr>
          <w:p w:rsidR="00714196" w:rsidP="00232647" w:rsidRDefault="00714196" w14:paraId="7499E7A3" w14:textId="77777777">
            <w:pPr>
              <w:pStyle w:val="AgreementSectionText"/>
              <w:ind w:left="0"/>
            </w:pPr>
          </w:p>
        </w:tc>
        <w:tc>
          <w:tcPr>
            <w:tcW w:w="7904" w:type="dxa"/>
            <w:vAlign w:val="center"/>
          </w:tcPr>
          <w:p w:rsidR="00714196" w:rsidP="00232647" w:rsidRDefault="00714196" w14:paraId="4F583F17" w14:textId="3633D97C">
            <w:pPr>
              <w:pStyle w:val="ClimateTableEntry"/>
            </w:pPr>
          </w:p>
        </w:tc>
      </w:tr>
      <w:tr w:rsidR="00714196" w:rsidTr="362E2A74" w14:paraId="00D7808A" w14:textId="77777777">
        <w:trPr>
          <w:cantSplit/>
        </w:trPr>
        <w:tc>
          <w:tcPr>
            <w:tcW w:w="376" w:type="dxa"/>
            <w:vAlign w:val="center"/>
          </w:tcPr>
          <w:p w:rsidR="00714196" w:rsidP="00232647" w:rsidRDefault="00714196" w14:paraId="515908B6" w14:textId="77777777">
            <w:pPr>
              <w:pStyle w:val="AgreementSectionText"/>
              <w:ind w:left="0"/>
            </w:pPr>
          </w:p>
        </w:tc>
        <w:tc>
          <w:tcPr>
            <w:tcW w:w="7904" w:type="dxa"/>
            <w:vAlign w:val="center"/>
          </w:tcPr>
          <w:p w:rsidR="00714196" w:rsidP="00232647" w:rsidRDefault="00714196" w14:paraId="5FB0130B" w14:textId="210FDDDB">
            <w:pPr>
              <w:pStyle w:val="ClimateTableEntry"/>
            </w:pPr>
          </w:p>
        </w:tc>
      </w:tr>
      <w:tr w:rsidR="00714196" w:rsidTr="362E2A74" w14:paraId="585AEECB" w14:textId="77777777">
        <w:trPr>
          <w:cantSplit/>
        </w:trPr>
        <w:tc>
          <w:tcPr>
            <w:tcW w:w="376" w:type="dxa"/>
            <w:vAlign w:val="center"/>
          </w:tcPr>
          <w:p w:rsidR="00714196" w:rsidP="00232647" w:rsidRDefault="00714196" w14:paraId="666AE50E" w14:textId="77777777">
            <w:pPr>
              <w:pStyle w:val="AgreementSectionText"/>
              <w:ind w:left="0"/>
            </w:pPr>
          </w:p>
        </w:tc>
        <w:tc>
          <w:tcPr>
            <w:tcW w:w="7904" w:type="dxa"/>
            <w:vAlign w:val="center"/>
          </w:tcPr>
          <w:p w:rsidRPr="00B42FE4" w:rsidR="00714196" w:rsidP="362E2A74" w:rsidRDefault="00714196" w14:paraId="2DE22966" w14:textId="5D4B9DA9">
            <w:pPr>
              <w:pStyle w:val="ClimateTableEntry"/>
              <w:rPr>
                <w:i/>
                <w:iCs/>
              </w:rPr>
            </w:pPr>
            <w:commentRangeStart w:id="31"/>
            <w:commentRangeEnd w:id="31"/>
            <w:r>
              <w:rPr>
                <w:rStyle w:val="CommentReference"/>
              </w:rPr>
              <w:commentReference w:id="31"/>
            </w:r>
          </w:p>
        </w:tc>
      </w:tr>
      <w:tr w:rsidR="00714196" w:rsidTr="362E2A74" w14:paraId="1B015726" w14:textId="77777777">
        <w:trPr>
          <w:cantSplit/>
        </w:trPr>
        <w:tc>
          <w:tcPr>
            <w:tcW w:w="376" w:type="dxa"/>
            <w:vAlign w:val="center"/>
          </w:tcPr>
          <w:p w:rsidR="00714196" w:rsidP="00232647" w:rsidRDefault="00714196" w14:paraId="3387B930" w14:textId="77777777">
            <w:pPr>
              <w:pStyle w:val="AgreementSectionText"/>
              <w:ind w:left="0"/>
            </w:pPr>
            <w:commentRangeStart w:id="32"/>
            <w:commentRangeEnd w:id="32"/>
            <w:r>
              <w:rPr>
                <w:rStyle w:val="CommentReference"/>
              </w:rPr>
              <w:commentReference w:id="32"/>
            </w:r>
          </w:p>
        </w:tc>
        <w:tc>
          <w:tcPr>
            <w:tcW w:w="7904" w:type="dxa"/>
            <w:vAlign w:val="center"/>
          </w:tcPr>
          <w:p w:rsidR="00714196" w:rsidP="00232647" w:rsidRDefault="00714196" w14:paraId="78D83F4D" w14:textId="7FD048AD">
            <w:pPr>
              <w:pStyle w:val="ClimateTableEntry"/>
            </w:pPr>
          </w:p>
        </w:tc>
      </w:tr>
    </w:tbl>
    <w:p w:rsidR="00714196" w:rsidP="00714196" w:rsidRDefault="00714196" w14:paraId="58DEB1FB" w14:textId="1A928690">
      <w:pPr>
        <w:rPr>
          <w:rFonts w:asciiTheme="majorBidi" w:hAnsiTheme="majorBidi" w:cstheme="majorBidi"/>
          <w:b/>
          <w:szCs w:val="24"/>
        </w:rPr>
      </w:pPr>
      <w:commentRangeStart w:id="33"/>
      <w:commentRangeEnd w:id="33"/>
      <w:r>
        <w:rPr>
          <w:rStyle w:val="CommentReference"/>
        </w:rPr>
        <w:commentReference w:id="33"/>
      </w:r>
      <w:r>
        <w:rPr>
          <w:rFonts w:asciiTheme="majorBidi" w:hAnsiTheme="majorBidi" w:cstheme="majorBidi"/>
          <w:b/>
          <w:szCs w:val="24"/>
        </w:rPr>
        <w:br w:type="page"/>
      </w:r>
    </w:p>
    <w:p w:rsidR="00714196" w:rsidP="00714196" w:rsidRDefault="00714196" w14:paraId="725ECA64" w14:textId="02411291">
      <w:pPr>
        <w:pStyle w:val="ScheduleTitle"/>
      </w:pPr>
      <w:r>
        <w:t xml:space="preserve">Schedule </w:t>
      </w:r>
      <w:r w:rsidR="000A2053">
        <w:t>H</w:t>
      </w:r>
      <w:r>
        <w:br/>
      </w:r>
      <w:r>
        <w:t xml:space="preserve">Labor and </w:t>
      </w:r>
      <w:commentRangeStart w:id="34"/>
      <w:r>
        <w:t>Work</w:t>
      </w:r>
      <w:commentRangeEnd w:id="34"/>
      <w:r>
        <w:rPr>
          <w:rStyle w:val="CommentReference"/>
        </w:rPr>
        <w:commentReference w:id="34"/>
      </w:r>
    </w:p>
    <w:p w:rsidR="00714196" w:rsidP="00714196" w:rsidRDefault="00714196" w14:paraId="398740DC" w14:textId="77777777">
      <w:pPr>
        <w:pStyle w:val="ScheduleSectionHeading"/>
      </w:pPr>
      <w:r>
        <w:t>Efforts to Support Good-Paying Jobs and Strong Labor Standards</w:t>
      </w:r>
    </w:p>
    <w:tbl>
      <w:tblPr>
        <w:tblStyle w:val="TableGrid"/>
        <w:tblW w:w="8280" w:type="dxa"/>
        <w:tblInd w:w="1080" w:type="dxa"/>
        <w:tblLayout w:type="fixed"/>
        <w:tblLook w:val="04A0" w:firstRow="1" w:lastRow="0" w:firstColumn="1" w:lastColumn="0" w:noHBand="0" w:noVBand="1"/>
      </w:tblPr>
      <w:tblGrid>
        <w:gridCol w:w="376"/>
        <w:gridCol w:w="7904"/>
      </w:tblGrid>
      <w:tr w:rsidR="00312355" w:rsidTr="00312355" w14:paraId="378DC3B7" w14:textId="77777777">
        <w:tc>
          <w:tcPr>
            <w:tcW w:w="376" w:type="dxa"/>
          </w:tcPr>
          <w:p w:rsidR="00312355" w:rsidP="00192643" w:rsidRDefault="00714196" w14:paraId="60522437" w14:textId="216E3D6A">
            <w:pPr>
              <w:pStyle w:val="AgreementSectionText"/>
              <w:ind w:left="0"/>
            </w:pPr>
            <w:r>
              <w:t>The Recipient states that rows marked with “X” in th</w:t>
            </w:r>
            <w:r>
              <w:t>e following table are accurate</w:t>
            </w:r>
            <w:commentRangeStart w:id="35"/>
            <w:r>
              <w:t>:</w:t>
            </w:r>
            <w:commentRangeEnd w:id="35"/>
            <w:r>
              <w:rPr>
                <w:rStyle w:val="CommentReference"/>
              </w:rPr>
              <w:commentReference w:id="35"/>
            </w:r>
          </w:p>
        </w:tc>
        <w:tc>
          <w:tcPr>
            <w:tcW w:w="7904" w:type="dxa"/>
          </w:tcPr>
          <w:p w:rsidR="00312355" w:rsidP="00192643" w:rsidRDefault="00312355" w14:paraId="4A444166"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312355" w:rsidTr="00312355" w14:paraId="37CFDD6A" w14:textId="77777777">
        <w:tc>
          <w:tcPr>
            <w:tcW w:w="376" w:type="dxa"/>
          </w:tcPr>
          <w:p w:rsidR="00312355" w:rsidP="00192643" w:rsidRDefault="00312355" w14:paraId="549A1F44" w14:textId="77777777">
            <w:pPr>
              <w:pStyle w:val="AgreementSectionText"/>
              <w:ind w:left="0"/>
            </w:pPr>
          </w:p>
        </w:tc>
        <w:tc>
          <w:tcPr>
            <w:tcW w:w="7904" w:type="dxa"/>
          </w:tcPr>
          <w:p w:rsidR="00312355" w:rsidP="00192643" w:rsidRDefault="00312355" w14:paraId="37AE6119"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312355" w:rsidTr="00312355" w14:paraId="77B01D7C" w14:textId="77777777">
        <w:tc>
          <w:tcPr>
            <w:tcW w:w="376" w:type="dxa"/>
          </w:tcPr>
          <w:p w:rsidR="00312355" w:rsidP="00192643" w:rsidRDefault="00312355" w14:paraId="3C6E0379" w14:textId="77777777">
            <w:pPr>
              <w:pStyle w:val="AgreementSectionText"/>
              <w:ind w:left="0"/>
            </w:pPr>
          </w:p>
        </w:tc>
        <w:tc>
          <w:tcPr>
            <w:tcW w:w="7904" w:type="dxa"/>
          </w:tcPr>
          <w:p w:rsidRPr="00B640E9" w:rsidR="00312355" w:rsidP="00192643" w:rsidRDefault="00312355" w14:paraId="63881C3C"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312355" w:rsidTr="00312355" w14:paraId="44A89B9C" w14:textId="77777777">
        <w:tc>
          <w:tcPr>
            <w:tcW w:w="376" w:type="dxa"/>
          </w:tcPr>
          <w:p w:rsidR="00312355" w:rsidP="00192643" w:rsidRDefault="00312355" w14:paraId="3A680945" w14:textId="77777777">
            <w:pPr>
              <w:pStyle w:val="AgreementSectionText"/>
              <w:ind w:left="0"/>
            </w:pPr>
          </w:p>
        </w:tc>
        <w:tc>
          <w:tcPr>
            <w:tcW w:w="7904" w:type="dxa"/>
          </w:tcPr>
          <w:p w:rsidRPr="00B640E9" w:rsidR="00312355" w:rsidP="00192643" w:rsidRDefault="00312355" w14:paraId="44387335"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312355" w:rsidTr="00312355" w14:paraId="0C3E9FD3" w14:textId="77777777">
        <w:tc>
          <w:tcPr>
            <w:tcW w:w="376" w:type="dxa"/>
          </w:tcPr>
          <w:p w:rsidR="00312355" w:rsidP="00192643" w:rsidRDefault="00312355" w14:paraId="136683F8" w14:textId="77777777">
            <w:pPr>
              <w:pStyle w:val="AgreementSectionText"/>
              <w:ind w:left="0"/>
            </w:pPr>
          </w:p>
        </w:tc>
        <w:tc>
          <w:tcPr>
            <w:tcW w:w="7904" w:type="dxa"/>
          </w:tcPr>
          <w:p w:rsidRPr="00B640E9" w:rsidR="00312355" w:rsidP="00192643" w:rsidRDefault="00312355" w14:paraId="5EE181D5"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312355" w:rsidTr="00312355" w14:paraId="6CC02034" w14:textId="77777777">
        <w:tc>
          <w:tcPr>
            <w:tcW w:w="376" w:type="dxa"/>
          </w:tcPr>
          <w:p w:rsidRPr="00DB6BD9" w:rsidR="00312355" w:rsidP="00192643" w:rsidRDefault="00312355" w14:paraId="59861427" w14:textId="77777777">
            <w:pPr>
              <w:pStyle w:val="AgreementSectionText"/>
              <w:ind w:left="0"/>
              <w:rPr>
                <w:rStyle w:val="CommentReference"/>
                <w:sz w:val="24"/>
                <w:szCs w:val="24"/>
              </w:rPr>
            </w:pPr>
          </w:p>
        </w:tc>
        <w:tc>
          <w:tcPr>
            <w:tcW w:w="7904" w:type="dxa"/>
          </w:tcPr>
          <w:p w:rsidRPr="008D6990" w:rsidR="00312355" w:rsidP="00192643" w:rsidRDefault="00312355" w14:paraId="07C00658"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312355" w:rsidTr="00312355" w14:paraId="46413AA4" w14:textId="77777777">
        <w:tc>
          <w:tcPr>
            <w:tcW w:w="376" w:type="dxa"/>
          </w:tcPr>
          <w:p w:rsidRPr="00DB6BD9" w:rsidR="00312355" w:rsidP="00192643" w:rsidRDefault="00312355" w14:paraId="21A05A9C" w14:textId="77777777">
            <w:pPr>
              <w:pStyle w:val="AgreementSectionText"/>
              <w:ind w:left="0"/>
              <w:rPr>
                <w:rStyle w:val="CommentReference"/>
                <w:sz w:val="24"/>
                <w:szCs w:val="24"/>
              </w:rPr>
            </w:pPr>
          </w:p>
        </w:tc>
        <w:tc>
          <w:tcPr>
            <w:tcW w:w="7904" w:type="dxa"/>
          </w:tcPr>
          <w:p w:rsidRPr="008D6990" w:rsidR="00312355" w:rsidP="00192643" w:rsidRDefault="00312355" w14:paraId="1FC0E5EB"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6"/>
            <w:r w:rsidRPr="008D6990">
              <w:rPr>
                <w:i/>
                <w:iCs/>
                <w:szCs w:val="24"/>
              </w:rPr>
              <w:t>.</w:t>
            </w:r>
            <w:commentRangeEnd w:id="36"/>
            <w:r w:rsidRPr="008D6990">
              <w:rPr>
                <w:rStyle w:val="CommentReference"/>
                <w:sz w:val="24"/>
                <w:szCs w:val="24"/>
              </w:rPr>
              <w:commentReference w:id="36"/>
            </w:r>
            <w:r w:rsidRPr="008D6990">
              <w:rPr>
                <w:i/>
                <w:iCs/>
                <w:szCs w:val="24"/>
              </w:rPr>
              <w:t xml:space="preserve">) </w:t>
            </w:r>
            <w:r w:rsidRPr="008D6990">
              <w:rPr>
                <w:szCs w:val="24"/>
              </w:rPr>
              <w:t xml:space="preserve"> </w:t>
            </w:r>
          </w:p>
        </w:tc>
      </w:tr>
      <w:tr w:rsidR="00312355" w:rsidTr="00312355" w14:paraId="7E94122C" w14:textId="77777777">
        <w:tc>
          <w:tcPr>
            <w:tcW w:w="376" w:type="dxa"/>
          </w:tcPr>
          <w:p w:rsidR="00312355" w:rsidP="00192643" w:rsidRDefault="00312355" w14:paraId="4F73905A" w14:textId="77777777">
            <w:pPr>
              <w:pStyle w:val="AgreementSectionText"/>
              <w:ind w:left="0"/>
            </w:pPr>
            <w:commentRangeStart w:id="37"/>
            <w:commentRangeEnd w:id="37"/>
            <w:r>
              <w:rPr>
                <w:rStyle w:val="CommentReference"/>
              </w:rPr>
              <w:commentReference w:id="37"/>
            </w:r>
          </w:p>
        </w:tc>
        <w:tc>
          <w:tcPr>
            <w:tcW w:w="7904" w:type="dxa"/>
          </w:tcPr>
          <w:p w:rsidRPr="008D6990" w:rsidR="00312355" w:rsidP="00192643" w:rsidRDefault="00312355" w14:paraId="1F75A051"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714196" w:rsidP="00714196" w:rsidRDefault="00714196" w14:paraId="0D5528B2" w14:textId="77777777">
      <w:pPr>
        <w:pStyle w:val="ScheduleSectionHeading"/>
      </w:pPr>
      <w:r>
        <w:t>Supporting Narrative.</w:t>
      </w:r>
    </w:p>
    <w:p w:rsidR="00714196" w:rsidP="00714196" w:rsidRDefault="00714196" w14:paraId="1706FF38" w14:textId="77777777">
      <w:pPr>
        <w:pStyle w:val="ScheduleSectionText"/>
        <w:rPr>
          <w:color w:val="FF0000"/>
        </w:rPr>
      </w:pPr>
      <w:commentRangeStart w:id="38"/>
      <w:r w:rsidRPr="362E2A74">
        <w:rPr>
          <w:color w:val="FF0000"/>
        </w:rPr>
        <w:t>[</w:t>
      </w:r>
      <w:commentRangeEnd w:id="38"/>
      <w:r>
        <w:rPr>
          <w:rStyle w:val="CommentReference"/>
        </w:rPr>
        <w:commentReference w:id="38"/>
      </w:r>
      <w:r w:rsidRPr="362E2A74">
        <w:rPr>
          <w:color w:val="FF0000"/>
        </w:rPr>
        <w:t xml:space="preserve"> Insert supporting text, as described in the table above. ]</w:t>
      </w:r>
    </w:p>
    <w:p w:rsidR="002E00E1" w:rsidP="00714196" w:rsidRDefault="005D5F03" w14:paraId="100E759C" w14:textId="6874C4B4">
      <w:pPr>
        <w:pStyle w:val="ScheduleTitle"/>
      </w:pPr>
      <w:r>
        <w:t>R</w:t>
      </w:r>
      <w:r w:rsidR="008A7F7C">
        <w:t>ecipient</w:t>
      </w:r>
      <w:r w:rsidR="003D3F5A">
        <w:t xml:space="preserve"> S</w:t>
      </w:r>
      <w:r w:rsidR="008A7F7C">
        <w:t>ignature</w:t>
      </w:r>
      <w:r w:rsidR="003D3F5A">
        <w:t xml:space="preserve"> </w:t>
      </w:r>
      <w:commentRangeStart w:id="39"/>
      <w:r w:rsidR="003D3F5A">
        <w:t>P</w:t>
      </w:r>
      <w:r w:rsidR="008A7F7C">
        <w:t>age</w:t>
      </w:r>
      <w:commentRangeEnd w:id="39"/>
      <w:r w:rsidR="00524D49">
        <w:rPr>
          <w:rStyle w:val="CommentReference"/>
          <w:b w:val="0"/>
        </w:rPr>
        <w:commentReference w:id="39"/>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7C1DAA"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7C1DAA"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7C1DAA"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7C1DAA"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7C1DAA"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7C1DAA"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7C1DAA"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7C1DAA"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F87E2A" w:rsidP="00F87E2A" w:rsidRDefault="009A33B1" w14:paraId="1C9011E4" w14:textId="1320F77D">
      <w:pPr>
        <w:pStyle w:val="CommentText"/>
      </w:pPr>
      <w:r>
        <w:rPr>
          <w:rStyle w:val="CommentReference"/>
        </w:rPr>
        <w:annotationRef/>
      </w:r>
      <w:r w:rsidR="00F87E2A">
        <w:rPr>
          <w:b/>
          <w:bCs/>
        </w:rPr>
        <w:t>Additional Information.</w:t>
      </w:r>
      <w:r w:rsidR="00F87E2A">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F87E2A" w:rsidP="00F87E2A" w:rsidRDefault="00AF514D" w14:paraId="2F9A28D1" w14:textId="77777777">
      <w:pPr>
        <w:pStyle w:val="CommentText"/>
      </w:pPr>
      <w:r>
        <w:rPr>
          <w:rStyle w:val="CommentReference"/>
        </w:rPr>
        <w:annotationRef/>
      </w:r>
      <w:r w:rsidR="00F87E2A">
        <w:rPr>
          <w:b/>
          <w:bCs/>
        </w:rPr>
        <w:t>Additional Information.</w:t>
      </w:r>
      <w:r w:rsidR="00F87E2A">
        <w:t xml:space="preserve"> For additional context on how Recipient Contacts are used and when the Recipient is required to update these contacts, see sections 20.2, 23.3, and 23.4 in the General Terms and Conditions.</w:t>
      </w:r>
    </w:p>
  </w:comment>
  <w:comment w:initials="USDOT" w:author="USDOT" w:id="3">
    <w:p w:rsidR="00F87E2A" w:rsidP="00F87E2A" w:rsidRDefault="00AF514D" w14:paraId="4D2E2590" w14:textId="77777777">
      <w:pPr>
        <w:pStyle w:val="CommentText"/>
      </w:pPr>
      <w:r>
        <w:rPr>
          <w:rStyle w:val="CommentReference"/>
        </w:rPr>
        <w:annotationRef/>
      </w:r>
      <w:r w:rsidR="00F87E2A">
        <w:rPr>
          <w:b/>
          <w:bCs/>
        </w:rPr>
        <w:t>Additional Information.</w:t>
      </w:r>
      <w:r w:rsidR="00F87E2A">
        <w:t xml:space="preserve"> For additional context on how USDOT Project Contacts are used, see sections 6.1, 20.2, and 23.2 in the General Terms and Conditions.</w:t>
      </w:r>
    </w:p>
  </w:comment>
  <w:comment w:initials="USDOT" w:author="USDOT" w:date="2025-01-08T15:17:00Z" w:id="2">
    <w:p w:rsidR="00BD64A9" w:rsidP="00204CB6" w:rsidRDefault="00BD64A9" w14:paraId="74CDA8C5" w14:textId="4765679B">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6">
    <w:p w:rsidR="006F634B" w:rsidP="006F634B" w:rsidRDefault="006F634B" w14:paraId="5E0B2561" w14:textId="0A78E998">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C71A47" w:rsidP="00C71A47" w:rsidRDefault="00C71A47" w14:paraId="6CA5D400"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8">
    <w:p w:rsidR="00F87E2A" w:rsidP="00F87E2A" w:rsidRDefault="00463374" w14:paraId="7DFFCFD4" w14:textId="77777777">
      <w:pPr>
        <w:pStyle w:val="CommentText"/>
      </w:pPr>
      <w:r>
        <w:rPr>
          <w:rStyle w:val="CommentReference"/>
        </w:rPr>
        <w:annotationRef/>
      </w:r>
      <w:r w:rsidR="00F87E2A">
        <w:rPr>
          <w:b/>
          <w:bCs/>
        </w:rPr>
        <w:t>Additional Information.</w:t>
      </w:r>
      <w:r w:rsidR="00F87E2A">
        <w:t xml:space="preserve"> For the definition of Budget Period, see section 28.4 in the General Terms and Conditions. See also its use in sections 4.3, 5.3, and 18.3.</w:t>
      </w:r>
    </w:p>
  </w:comment>
  <w:comment w:initials="USDOT" w:author="USDOT" w:id="9">
    <w:p w:rsidR="00463374" w:rsidP="00463374" w:rsidRDefault="00A8038B" w14:paraId="59D4F179" w14:textId="32EB50A4">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r w:rsidRPr="0073553F" w:rsidR="00463374">
        <w:t>.</w:t>
      </w:r>
    </w:p>
  </w:comment>
  <w:comment w:initials="USDOT" w:author="USDOT" w:id="10">
    <w:p w:rsidR="00F87E2A" w:rsidP="00F87E2A" w:rsidRDefault="00A8038B" w14:paraId="594099BB" w14:textId="77777777">
      <w:pPr>
        <w:pStyle w:val="CommentText"/>
      </w:pPr>
      <w:r>
        <w:rPr>
          <w:rStyle w:val="CommentReference"/>
        </w:rPr>
        <w:annotationRef/>
      </w:r>
      <w:r w:rsidR="00F87E2A">
        <w:rPr>
          <w:b/>
          <w:bCs/>
        </w:rPr>
        <w:t>Additional Information.</w:t>
      </w:r>
      <w:r w:rsidR="00F87E2A">
        <w:t xml:space="preserve"> For the definition of Period of Performance, see section 28.5 in the General Terms and Conditions. See also its use in sections 5.3 and 19.1.</w:t>
      </w:r>
    </w:p>
  </w:comment>
  <w:comment w:initials="USDOT" w:author="USDOT" w:id="11">
    <w:p w:rsidR="00F87E2A" w:rsidP="00F87E2A" w:rsidRDefault="00B91A7D" w14:paraId="1E566E8E" w14:textId="77777777">
      <w:pPr>
        <w:pStyle w:val="CommentText"/>
      </w:pPr>
      <w:r>
        <w:rPr>
          <w:rStyle w:val="CommentReference"/>
        </w:rPr>
        <w:annotationRef/>
      </w:r>
      <w:r w:rsidR="00F87E2A">
        <w:rPr>
          <w:b/>
          <w:bCs/>
        </w:rPr>
        <w:t>Additional information.</w:t>
      </w:r>
      <w:r w:rsidR="00F87E2A">
        <w:t xml:space="preserve"> See article 5 and section 17.1 of the General Terms and Conditions for context on how this schedule is used in the agreement and may affect the availability of BUILD funds for the project.</w:t>
      </w:r>
    </w:p>
  </w:comment>
  <w:comment w:initials="USDOT" w:author="USDOT" w:id="12">
    <w:p w:rsidR="00B91A7D" w:rsidP="00B91A7D" w:rsidRDefault="00B91A7D" w14:paraId="74DC0C55" w14:textId="33F8EA92">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4">
    <w:p w:rsidR="005F1F56" w:rsidRDefault="005F1F56" w14:paraId="79209B01"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5">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6">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8">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20">
    <w:p w:rsidR="000A2E94" w:rsidP="000A2E94" w:rsidRDefault="000A2E94" w14:paraId="12FDEA45"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date="2025-01-08T16:34:00Z" w:id="21">
    <w:p w:rsidR="008C79C1" w:rsidP="00C232C2" w:rsidRDefault="008C79C1" w14:paraId="476561D1" w14:textId="7777777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nitials="USDOT" w:author="USDOT" w:id="22">
    <w:p w:rsidR="00E33E8C" w:rsidP="00C73477" w:rsidRDefault="00E33E8C" w14:paraId="56C9A2FA" w14:textId="0D2A66BB">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3">
    <w:p w:rsidR="00F87E2A" w:rsidP="00F87E2A" w:rsidRDefault="00BF2800" w14:paraId="42648098" w14:textId="77777777">
      <w:pPr>
        <w:pStyle w:val="CommentText"/>
      </w:pPr>
      <w:r>
        <w:rPr>
          <w:rStyle w:val="CommentReference"/>
        </w:rPr>
        <w:annotationRef/>
      </w:r>
      <w:r w:rsidR="00F87E2A">
        <w:rPr>
          <w:b/>
          <w:bCs/>
        </w:rPr>
        <w:t>Additional Information.</w:t>
      </w:r>
      <w:r w:rsidR="00F87E2A">
        <w:t xml:space="preserve"> For additional context on how the urban-rural designation is used, see section 14.1 in the General Terms and Conditions.</w:t>
      </w:r>
    </w:p>
  </w:comment>
  <w:comment w:initials="USDOT" w:author="USDOT" w:id="24">
    <w:p w:rsidR="00BF2800" w:rsidP="00BF2800" w:rsidRDefault="00BF2800" w14:paraId="24A6307F" w14:textId="083B9F5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366784">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5">
    <w:p w:rsidR="00F87E2A" w:rsidP="00F87E2A" w:rsidRDefault="000D332C" w14:paraId="169F337C" w14:textId="77777777">
      <w:pPr>
        <w:pStyle w:val="CommentText"/>
      </w:pPr>
      <w:r>
        <w:rPr>
          <w:rStyle w:val="CommentReference"/>
        </w:rPr>
        <w:annotationRef/>
      </w:r>
      <w:r w:rsidR="00F87E2A">
        <w:rPr>
          <w:b/>
          <w:bCs/>
        </w:rPr>
        <w:t>Additional Information.</w:t>
      </w:r>
      <w:r w:rsidR="00F87E2A">
        <w:t xml:space="preserve"> For additional context on how the HDC or APP designation is used, see section 14.2 in the General Terms and Conditions.</w:t>
      </w:r>
    </w:p>
  </w:comment>
  <w:comment w:initials="USDOT" w:author="USDOT" w:id="26">
    <w:p w:rsidR="00F87E2A" w:rsidP="00F87E2A" w:rsidRDefault="000D332C" w14:paraId="7486CA20" w14:textId="77777777">
      <w:pPr>
        <w:pStyle w:val="CommentText"/>
      </w:pPr>
      <w:r>
        <w:rPr>
          <w:rStyle w:val="CommentReference"/>
        </w:rPr>
        <w:annotationRef/>
      </w:r>
      <w:r w:rsidR="00F87E2A">
        <w:rPr>
          <w:b/>
          <w:bCs/>
        </w:rPr>
        <w:t>Additional Information.</w:t>
      </w:r>
      <w:r w:rsidR="00F87E2A">
        <w:t xml:space="preserve"> For additional context on how the funding act is used, see sections 4.2 and 19.2 in the General Terms and Conditions.</w:t>
      </w:r>
    </w:p>
  </w:comment>
  <w:comment w:initials="USDOT" w:author="USDOT" w:id="27">
    <w:p w:rsidR="00F87E2A" w:rsidP="00F87E2A" w:rsidRDefault="00714196" w14:paraId="780F4216" w14:textId="77777777">
      <w:pPr>
        <w:pStyle w:val="CommentText"/>
      </w:pPr>
      <w:r>
        <w:rPr>
          <w:rStyle w:val="CommentReference"/>
        </w:rPr>
        <w:annotationRef/>
      </w:r>
      <w:r w:rsidR="00F87E2A">
        <w:rPr>
          <w:b/>
          <w:bCs/>
        </w:rPr>
        <w:t>Additional Information.</w:t>
      </w:r>
      <w:r w:rsidR="00F87E2A">
        <w:t xml:space="preserve"> For additional context on how the Security Risk Designation is used, see section 13.1 in the General Terms and Conditions.</w:t>
      </w:r>
    </w:p>
  </w:comment>
  <w:comment w:initials="USDOT" w:author="USDOT" w:id="28">
    <w:p w:rsidRPr="00E447FE" w:rsidR="00366784" w:rsidP="00366784" w:rsidRDefault="00366784" w14:paraId="2B4D7BE6" w14:textId="2FA03F8A">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29">
    <w:p w:rsidR="00C008BE" w:rsidP="005827EC" w:rsidRDefault="00714196" w14:paraId="62AB1B29" w14:textId="77777777">
      <w:pPr>
        <w:pStyle w:val="CommentText"/>
      </w:pPr>
      <w:r>
        <w:rPr>
          <w:rStyle w:val="CommentReference"/>
        </w:rPr>
        <w:annotationRef/>
      </w:r>
      <w:r w:rsidR="00C008BE">
        <w:rPr>
          <w:b/>
          <w:bCs/>
        </w:rPr>
        <w:t xml:space="preserve">Additional Information. </w:t>
      </w:r>
      <w:r w:rsidR="00C008BE">
        <w:t>NOFO section F.2.b. require project to sufficiently consider climate change and environmental justice in their planning, as determined by the Department, before receiving funds for construction. The purpose of this schedule H is to document DOT’s basis for determining the considerations were sufficient for this project. See also article 9 of the General Terms and Conditions.</w:t>
      </w:r>
    </w:p>
  </w:comment>
  <w:comment w:initials="USDOT" w:author="USDOT" w:id="30">
    <w:p w:rsidR="00714196" w:rsidP="00714196" w:rsidRDefault="00714196" w14:paraId="593DD1B4" w14:textId="15A1CBB8">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p w:rsidR="00714196" w:rsidP="00714196" w:rsidRDefault="00714196" w14:paraId="33A2D01E" w14:textId="77777777">
      <w:pPr>
        <w:pStyle w:val="CommentText"/>
      </w:pPr>
    </w:p>
    <w:p w:rsidRPr="00B42FE4" w:rsidR="00714196" w:rsidP="00714196" w:rsidRDefault="00714196" w14:paraId="0816CDB1" w14:textId="77777777">
      <w:pPr>
        <w:pStyle w:val="CommentText"/>
      </w:pPr>
      <w:r>
        <w:t>It is necessary to check at least one row.</w:t>
      </w:r>
    </w:p>
  </w:comment>
  <w:comment w:initials="USDOT" w:author="USDOT" w:id="31">
    <w:p w:rsidRPr="00B42FE4" w:rsidR="00714196" w:rsidP="00714196" w:rsidRDefault="00714196" w14:paraId="6DDDBB04"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 critical milestone for completing those activities should be proposed at section 3 of schedule C.</w:t>
      </w:r>
    </w:p>
  </w:comment>
  <w:comment w:initials="USDOT" w:author="USDOT" w:id="32">
    <w:p w:rsidR="00714196" w:rsidP="00714196" w:rsidRDefault="00714196" w14:paraId="6E5C7FBD" w14:textId="77777777">
      <w:pPr>
        <w:pStyle w:val="CommentText"/>
      </w:pP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that includes construction funds if this box is checked.</w:t>
      </w:r>
    </w:p>
  </w:comment>
  <w:comment w:initials="USDOT" w:author="USDOT" w:id="33">
    <w:p w:rsidR="00714196" w:rsidP="00714196" w:rsidRDefault="00714196" w14:paraId="5474B5E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4">
    <w:p w:rsidR="00E36820" w:rsidP="00E36820" w:rsidRDefault="00714196" w14:paraId="1C73D37D" w14:textId="77777777">
      <w:pPr>
        <w:pStyle w:val="CommentText"/>
      </w:pPr>
      <w:r>
        <w:rPr>
          <w:rStyle w:val="CommentReference"/>
        </w:rPr>
        <w:annotationRef/>
      </w:r>
      <w:r w:rsidR="00E36820">
        <w:rPr>
          <w:b/>
          <w:bCs/>
        </w:rPr>
        <w:t xml:space="preserve">Additional Information. </w:t>
      </w:r>
      <w:r w:rsidR="00E36820">
        <w:t xml:space="preserve">NOFO section F.2.b.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w:t>
      </w:r>
    </w:p>
  </w:comment>
  <w:comment w:initials="USDOT" w:author="USDOT" w:id="35">
    <w:p w:rsidRPr="00B42FE4" w:rsidR="00714196" w:rsidP="00714196" w:rsidRDefault="00714196" w14:paraId="22851118" w14:textId="5FCF75C4">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6">
    <w:p w:rsidRPr="00B42FE4" w:rsidR="00312355" w:rsidP="00312355" w:rsidRDefault="00312355" w14:paraId="118A1E85"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7">
    <w:p w:rsidR="00312355" w:rsidP="00312355" w:rsidRDefault="00312355" w14:paraId="7AC18398"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8">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9">
    <w:p w:rsidR="005F1F56" w:rsidRDefault="005F1F56" w14:paraId="143BDBD1" w14:textId="1CC5F3B3">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74CDA8C5" w15:done="0"/>
  <w15:commentEx w15:paraId="5E0B2561" w15:done="0"/>
  <w15:commentEx w15:paraId="2E45156A" w15:done="0"/>
  <w15:commentEx w15:paraId="7DFFCFD4" w15:done="0"/>
  <w15:commentEx w15:paraId="59D4F179"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2FDEA45" w15:done="0"/>
  <w15:commentEx w15:paraId="476561D1" w15:done="0"/>
  <w15:commentEx w15:paraId="56C9A2FA" w15:done="0"/>
  <w15:commentEx w15:paraId="42648098" w15:done="0"/>
  <w15:commentEx w15:paraId="24A6307F" w15:done="0"/>
  <w15:commentEx w15:paraId="169F337C" w15:done="0"/>
  <w15:commentEx w15:paraId="7486CA20" w15:done="0"/>
  <w15:commentEx w15:paraId="780F4216" w15:done="0"/>
  <w15:commentEx w15:paraId="2B4D7BE6" w15:done="0"/>
  <w15:commentEx w15:paraId="62AB1B29" w15:done="0"/>
  <w15:commentEx w15:paraId="0816CDB1" w15:done="0"/>
  <w15:commentEx w15:paraId="6DDDBB04" w15:done="0"/>
  <w15:commentEx w15:paraId="6E5C7FBD" w15:done="0"/>
  <w15:commentEx w15:paraId="5474B5EB" w15:done="0"/>
  <w15:commentEx w15:paraId="1C73D37D" w15:done="0"/>
  <w15:commentEx w15:paraId="22851118" w15:done="0"/>
  <w15:commentEx w15:paraId="118A1E85" w15:done="0"/>
  <w15:commentEx w15:paraId="7AC18398" w15:done="0"/>
  <w15:commentEx w15:paraId="56E4F40E" w15:done="0"/>
  <w15:commentEx w15:paraId="143BD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1598" w16cex:dateUtc="2025-01-08T20:17:00Z"/>
  <w16cex:commentExtensible w16cex:durableId="2B29278F" w16cex:dateUtc="2025-01-08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74CDA8C5" w16cid:durableId="2B291598"/>
  <w16cid:commentId w16cid:paraId="5E0B2561" w16cid:durableId="26AD2373"/>
  <w16cid:commentId w16cid:paraId="2E45156A" w16cid:durableId="26B65DC0"/>
  <w16cid:commentId w16cid:paraId="7DFFCFD4" w16cid:durableId="26D42777"/>
  <w16cid:commentId w16cid:paraId="59D4F179" w16cid:durableId="26D42776"/>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2FDEA45" w16cid:durableId="27F10DB7"/>
  <w16cid:commentId w16cid:paraId="476561D1" w16cid:durableId="2B29278F"/>
  <w16cid:commentId w16cid:paraId="56C9A2FA" w16cid:durableId="2B0412C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2B4D7BE6" w16cid:durableId="26486EFB"/>
  <w16cid:commentId w16cid:paraId="62AB1B29" w16cid:durableId="25E5B770"/>
  <w16cid:commentId w16cid:paraId="0816CDB1" w16cid:durableId="259BEBB2"/>
  <w16cid:commentId w16cid:paraId="6DDDBB04" w16cid:durableId="259BEAEA"/>
  <w16cid:commentId w16cid:paraId="6E5C7FBD" w16cid:durableId="25E5BAA6"/>
  <w16cid:commentId w16cid:paraId="5474B5EB" w16cid:durableId="25E5BAEE"/>
  <w16cid:commentId w16cid:paraId="1C73D37D" w16cid:durableId="26B65D25"/>
  <w16cid:commentId w16cid:paraId="22851118" w16cid:durableId="26CF2B27"/>
  <w16cid:commentId w16cid:paraId="118A1E85" w16cid:durableId="26CF2B26"/>
  <w16cid:commentId w16cid:paraId="7AC18398" w16cid:durableId="2B852752"/>
  <w16cid:commentId w16cid:paraId="56E4F40E"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65DBF" w:rsidRDefault="00C65DBF" w14:paraId="7D948E68" w14:textId="77777777">
      <w:r>
        <w:separator/>
      </w:r>
    </w:p>
  </w:endnote>
  <w:endnote w:type="continuationSeparator" w:id="0">
    <w:p w:rsidR="00C65DBF" w:rsidRDefault="00C65DBF" w14:paraId="6C4BA75C" w14:textId="77777777">
      <w:r>
        <w:continuationSeparator/>
      </w:r>
    </w:p>
  </w:endnote>
  <w:endnote w:type="continuationNotice" w:id="1">
    <w:p w:rsidR="00C65DBF" w:rsidRDefault="00C65DBF" w14:paraId="651CB5D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5DBF" w:rsidRDefault="00C65DBF" w14:paraId="430224FD" w14:textId="77777777">
      <w:r>
        <w:separator/>
      </w:r>
    </w:p>
  </w:footnote>
  <w:footnote w:type="continuationSeparator" w:id="0">
    <w:p w:rsidR="00C65DBF" w:rsidRDefault="00C65DBF" w14:paraId="14A61D37" w14:textId="77777777">
      <w:r>
        <w:continuationSeparator/>
      </w:r>
    </w:p>
  </w:footnote>
  <w:footnote w:type="continuationNotice" w:id="1">
    <w:p w:rsidR="00C65DBF" w:rsidRDefault="00C65DBF" w14:paraId="0C77D39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Pr="00B92A91" w:rsidR="005F1F56" w:rsidP="00B92A91" w:rsidRDefault="005F1F56" w14:paraId="04ADD8E5" w14:textId="72EDDC7B">
    <w:pPr>
      <w:pStyle w:val="RevisionDate"/>
    </w:pPr>
    <w:r w:rsidR="58B7BE1D">
      <w:rPr/>
      <w:t>Revised 202</w:t>
    </w:r>
    <w:r w:rsidR="58B7BE1D">
      <w:rPr/>
      <w:t>5</w:t>
    </w:r>
    <w:r w:rsidR="58B7BE1D">
      <w:rPr/>
      <w:t>-</w:t>
    </w:r>
    <w:r w:rsidR="58B7BE1D">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40"/>
    <w:bookmarkStart w:name="_Hlk14857109" w:id="41"/>
    <w:bookmarkStart w:name="_Hlk14857110" w:id="42"/>
    <w:bookmarkStart w:name="_Hlk14857174" w:id="43"/>
    <w:bookmarkStart w:name="_Hlk14857175" w:id="44"/>
    <w:bookmarkStart w:name="_Hlk14857176" w:id="45"/>
    <w:r>
      <w:t>DRAFT; NOT INTENDED FOR EXECUTION</w:t>
    </w:r>
  </w:p>
  <w:p w:rsidR="005F1F56" w:rsidP="00ED7881" w:rsidRDefault="005F1F56" w14:paraId="313C1BD1" w14:textId="77777777">
    <w:pPr>
      <w:pStyle w:val="RevisionDate"/>
    </w:pPr>
    <w:r>
      <w:t>Revised 2019-07-24</w:t>
    </w:r>
    <w:bookmarkEnd w:id="40"/>
    <w:bookmarkEnd w:id="41"/>
    <w:bookmarkEnd w:id="42"/>
    <w:bookmarkEnd w:id="43"/>
    <w:bookmarkEnd w:id="44"/>
    <w:bookmarkEnd w:id="4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56073375">
    <w:abstractNumId w:val="12"/>
  </w:num>
  <w:num w:numId="2" w16cid:durableId="618419069">
    <w:abstractNumId w:val="1"/>
  </w:num>
  <w:num w:numId="3" w16cid:durableId="456065577">
    <w:abstractNumId w:val="0"/>
  </w:num>
  <w:num w:numId="4" w16cid:durableId="787042175">
    <w:abstractNumId w:val="8"/>
  </w:num>
  <w:num w:numId="5" w16cid:durableId="1626085047">
    <w:abstractNumId w:val="3"/>
  </w:num>
  <w:num w:numId="6" w16cid:durableId="1098327028">
    <w:abstractNumId w:val="2"/>
  </w:num>
  <w:num w:numId="7" w16cid:durableId="1577395768">
    <w:abstractNumId w:val="4"/>
  </w:num>
  <w:num w:numId="8" w16cid:durableId="962346718">
    <w:abstractNumId w:val="9"/>
  </w:num>
  <w:num w:numId="9" w16cid:durableId="400910015">
    <w:abstractNumId w:val="7"/>
  </w:num>
  <w:num w:numId="10" w16cid:durableId="1222056746">
    <w:abstractNumId w:val="6"/>
  </w:num>
  <w:num w:numId="11" w16cid:durableId="442384286">
    <w:abstractNumId w:val="5"/>
  </w:num>
  <w:num w:numId="12" w16cid:durableId="135344466">
    <w:abstractNumId w:val="10"/>
  </w:num>
  <w:num w:numId="13" w16cid:durableId="1803882527">
    <w:abstractNumId w:val="19"/>
  </w:num>
  <w:num w:numId="14" w16cid:durableId="717752009">
    <w:abstractNumId w:val="16"/>
  </w:num>
  <w:num w:numId="15" w16cid:durableId="1990938015">
    <w:abstractNumId w:val="11"/>
  </w:num>
  <w:num w:numId="16" w16cid:durableId="1775443860">
    <w:abstractNumId w:val="14"/>
  </w:num>
  <w:num w:numId="17" w16cid:durableId="659118038">
    <w:abstractNumId w:val="10"/>
  </w:num>
  <w:num w:numId="18" w16cid:durableId="2066904407">
    <w:abstractNumId w:val="10"/>
  </w:num>
  <w:num w:numId="19" w16cid:durableId="726949688">
    <w:abstractNumId w:val="10"/>
  </w:num>
  <w:num w:numId="20" w16cid:durableId="729421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3995562">
    <w:abstractNumId w:val="17"/>
  </w:num>
  <w:num w:numId="22" w16cid:durableId="1127696068">
    <w:abstractNumId w:val="13"/>
  </w:num>
  <w:num w:numId="23" w16cid:durableId="1659652255">
    <w:abstractNumId w:val="15"/>
  </w:num>
  <w:num w:numId="24" w16cid:durableId="1497383024">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053"/>
    <w:rsid w:val="000A2E94"/>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D71BD"/>
    <w:rsid w:val="000E4604"/>
    <w:rsid w:val="000E618A"/>
    <w:rsid w:val="000E672C"/>
    <w:rsid w:val="000F0481"/>
    <w:rsid w:val="000F1166"/>
    <w:rsid w:val="000F1646"/>
    <w:rsid w:val="000F3CBB"/>
    <w:rsid w:val="000F5A1A"/>
    <w:rsid w:val="000F6191"/>
    <w:rsid w:val="000F6288"/>
    <w:rsid w:val="000F6EF9"/>
    <w:rsid w:val="000F7D90"/>
    <w:rsid w:val="00100937"/>
    <w:rsid w:val="00100F73"/>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2036"/>
    <w:rsid w:val="00154A46"/>
    <w:rsid w:val="00155AFD"/>
    <w:rsid w:val="00160C6A"/>
    <w:rsid w:val="00160E0D"/>
    <w:rsid w:val="001629B1"/>
    <w:rsid w:val="00165E42"/>
    <w:rsid w:val="00166371"/>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011"/>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8FB"/>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42EF"/>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B5900"/>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2355"/>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9C4"/>
    <w:rsid w:val="00360B62"/>
    <w:rsid w:val="003623A9"/>
    <w:rsid w:val="0036345E"/>
    <w:rsid w:val="0036352C"/>
    <w:rsid w:val="00366784"/>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6AB"/>
    <w:rsid w:val="003D6DA0"/>
    <w:rsid w:val="003E1E1A"/>
    <w:rsid w:val="003E3513"/>
    <w:rsid w:val="003E37CE"/>
    <w:rsid w:val="003E532B"/>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1CA2"/>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120"/>
    <w:rsid w:val="00583D3D"/>
    <w:rsid w:val="00583F45"/>
    <w:rsid w:val="00584408"/>
    <w:rsid w:val="0058447E"/>
    <w:rsid w:val="00585D58"/>
    <w:rsid w:val="005910D2"/>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B93"/>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F4D"/>
    <w:rsid w:val="0072392A"/>
    <w:rsid w:val="007243EB"/>
    <w:rsid w:val="007252B8"/>
    <w:rsid w:val="00725432"/>
    <w:rsid w:val="007323D4"/>
    <w:rsid w:val="00733517"/>
    <w:rsid w:val="00733AFC"/>
    <w:rsid w:val="007346C8"/>
    <w:rsid w:val="00734A57"/>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1DAA"/>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31D3C"/>
    <w:rsid w:val="0083233B"/>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56E61"/>
    <w:rsid w:val="008632E2"/>
    <w:rsid w:val="008639C6"/>
    <w:rsid w:val="00864BBE"/>
    <w:rsid w:val="008650D4"/>
    <w:rsid w:val="00865CBE"/>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6FE4"/>
    <w:rsid w:val="008C0C40"/>
    <w:rsid w:val="008C375F"/>
    <w:rsid w:val="008C5F0A"/>
    <w:rsid w:val="008C6698"/>
    <w:rsid w:val="008C79C1"/>
    <w:rsid w:val="008D1E25"/>
    <w:rsid w:val="008D2624"/>
    <w:rsid w:val="008D2C91"/>
    <w:rsid w:val="008D459E"/>
    <w:rsid w:val="008D5D63"/>
    <w:rsid w:val="008E0F1B"/>
    <w:rsid w:val="008E1395"/>
    <w:rsid w:val="008E149F"/>
    <w:rsid w:val="008E4DAB"/>
    <w:rsid w:val="008F2046"/>
    <w:rsid w:val="008F2169"/>
    <w:rsid w:val="008F2EC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4F"/>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4390"/>
    <w:rsid w:val="00A30F33"/>
    <w:rsid w:val="00A31ADC"/>
    <w:rsid w:val="00A338EC"/>
    <w:rsid w:val="00A33E4B"/>
    <w:rsid w:val="00A3472E"/>
    <w:rsid w:val="00A37A7D"/>
    <w:rsid w:val="00A4140E"/>
    <w:rsid w:val="00A424BE"/>
    <w:rsid w:val="00A44AA2"/>
    <w:rsid w:val="00A45DF0"/>
    <w:rsid w:val="00A53C28"/>
    <w:rsid w:val="00A5444B"/>
    <w:rsid w:val="00A556EE"/>
    <w:rsid w:val="00A55E96"/>
    <w:rsid w:val="00A61ACF"/>
    <w:rsid w:val="00A621A2"/>
    <w:rsid w:val="00A659DF"/>
    <w:rsid w:val="00A67C68"/>
    <w:rsid w:val="00A70B47"/>
    <w:rsid w:val="00A714EF"/>
    <w:rsid w:val="00A73117"/>
    <w:rsid w:val="00A73236"/>
    <w:rsid w:val="00A73A29"/>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5984"/>
    <w:rsid w:val="00AD6472"/>
    <w:rsid w:val="00AD7D2F"/>
    <w:rsid w:val="00AE0432"/>
    <w:rsid w:val="00AE3DBB"/>
    <w:rsid w:val="00AE3E8C"/>
    <w:rsid w:val="00AE4003"/>
    <w:rsid w:val="00AE6898"/>
    <w:rsid w:val="00AE6C4E"/>
    <w:rsid w:val="00AF0DCC"/>
    <w:rsid w:val="00AF207C"/>
    <w:rsid w:val="00AF514D"/>
    <w:rsid w:val="00AF5CC9"/>
    <w:rsid w:val="00AF6334"/>
    <w:rsid w:val="00AF7E2D"/>
    <w:rsid w:val="00B000B9"/>
    <w:rsid w:val="00B001E3"/>
    <w:rsid w:val="00B007A4"/>
    <w:rsid w:val="00B01CFE"/>
    <w:rsid w:val="00B0280F"/>
    <w:rsid w:val="00B0370B"/>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404A"/>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64A9"/>
    <w:rsid w:val="00BD7A8F"/>
    <w:rsid w:val="00BD7F39"/>
    <w:rsid w:val="00BE2EBA"/>
    <w:rsid w:val="00BE32CB"/>
    <w:rsid w:val="00BE47A7"/>
    <w:rsid w:val="00BE4A84"/>
    <w:rsid w:val="00BF2800"/>
    <w:rsid w:val="00BF37F2"/>
    <w:rsid w:val="00BF415D"/>
    <w:rsid w:val="00BF6CE1"/>
    <w:rsid w:val="00C004B3"/>
    <w:rsid w:val="00C008BE"/>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4428"/>
    <w:rsid w:val="00C46286"/>
    <w:rsid w:val="00C50AED"/>
    <w:rsid w:val="00C51299"/>
    <w:rsid w:val="00C5215E"/>
    <w:rsid w:val="00C62259"/>
    <w:rsid w:val="00C62B19"/>
    <w:rsid w:val="00C65DBF"/>
    <w:rsid w:val="00C670BF"/>
    <w:rsid w:val="00C67E7F"/>
    <w:rsid w:val="00C70695"/>
    <w:rsid w:val="00C718DF"/>
    <w:rsid w:val="00C71A47"/>
    <w:rsid w:val="00C71B5E"/>
    <w:rsid w:val="00C72E13"/>
    <w:rsid w:val="00C75471"/>
    <w:rsid w:val="00C8078F"/>
    <w:rsid w:val="00C8165B"/>
    <w:rsid w:val="00C82CA1"/>
    <w:rsid w:val="00C82D57"/>
    <w:rsid w:val="00C848FF"/>
    <w:rsid w:val="00C84A52"/>
    <w:rsid w:val="00C85ED6"/>
    <w:rsid w:val="00C862F7"/>
    <w:rsid w:val="00C865AD"/>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42E5"/>
    <w:rsid w:val="00CC59DF"/>
    <w:rsid w:val="00CC72D3"/>
    <w:rsid w:val="00CD54A6"/>
    <w:rsid w:val="00CE07CF"/>
    <w:rsid w:val="00CE0EDC"/>
    <w:rsid w:val="00CE1820"/>
    <w:rsid w:val="00CE2777"/>
    <w:rsid w:val="00CE2AFC"/>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31B4"/>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776A8"/>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19EB"/>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3E8C"/>
    <w:rsid w:val="00E36820"/>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57933"/>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274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87E2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0392C971"/>
    <w:rsid w:val="08BA8EE2"/>
    <w:rsid w:val="0B008A30"/>
    <w:rsid w:val="15664E24"/>
    <w:rsid w:val="16754326"/>
    <w:rsid w:val="176C2556"/>
    <w:rsid w:val="1883A1FD"/>
    <w:rsid w:val="24D8E948"/>
    <w:rsid w:val="27B27875"/>
    <w:rsid w:val="2ED0F538"/>
    <w:rsid w:val="3099CD70"/>
    <w:rsid w:val="362E2A74"/>
    <w:rsid w:val="39046F62"/>
    <w:rsid w:val="3BCB92FB"/>
    <w:rsid w:val="3CF1D9AA"/>
    <w:rsid w:val="3F75EA88"/>
    <w:rsid w:val="3FBEBC7E"/>
    <w:rsid w:val="40CFF747"/>
    <w:rsid w:val="48213078"/>
    <w:rsid w:val="4A094968"/>
    <w:rsid w:val="4C0DB0FD"/>
    <w:rsid w:val="4DBD09B7"/>
    <w:rsid w:val="519468AF"/>
    <w:rsid w:val="572E7F8C"/>
    <w:rsid w:val="58B7BE1D"/>
    <w:rsid w:val="5CED264F"/>
    <w:rsid w:val="6626CE6D"/>
    <w:rsid w:val="66EA567F"/>
    <w:rsid w:val="753DB694"/>
    <w:rsid w:val="769A26A2"/>
    <w:rsid w:val="792072DD"/>
    <w:rsid w:val="7D6E44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f5afdfec109e4a8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A49C6094-F007-49C2-AAA7-FDF262D5B561}"/>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Planning Projects (draft; 2023-06-06)</dc:title>
  <dc:subject/>
  <dc:creator>Smith, Michael A (OST)</dc:creator>
  <keywords/>
  <dc:description/>
  <lastModifiedBy>Berkich, Jennifer (OST)</lastModifiedBy>
  <revision>5</revision>
  <lastPrinted>2019-10-29T15:05:00.0000000Z</lastPrinted>
  <dcterms:created xsi:type="dcterms:W3CDTF">2025-04-25T19:23:00.0000000Z</dcterms:created>
  <dcterms:modified xsi:type="dcterms:W3CDTF">2025-11-20T14:33:10.85438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